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19BA98" w14:textId="5C410484" w:rsidR="009E0FCB" w:rsidRPr="00710223" w:rsidRDefault="00925A98" w:rsidP="00DB164E">
      <w:pPr>
        <w:spacing w:after="23"/>
        <w:ind w:left="449" w:right="708"/>
        <w:jc w:val="center"/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</w:pPr>
      <w:r w:rsidRPr="00710223">
        <w:rPr>
          <w:rFonts w:ascii="Times New Roman" w:hAnsi="Times New Roman" w:cs="Times New Roman"/>
          <w:b/>
          <w:noProof/>
          <w:color w:val="002060"/>
          <w:sz w:val="20"/>
          <w:szCs w:val="20"/>
          <w:lang w:val="en-US"/>
        </w:rPr>
        <w:drawing>
          <wp:inline distT="0" distB="0" distL="0" distR="0" wp14:anchorId="0DBE4134" wp14:editId="549D6E9B">
            <wp:extent cx="2369464" cy="723846"/>
            <wp:effectExtent l="0" t="0" r="0" b="63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464" cy="723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A708B" w:rsidRPr="00710223"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  <w:t xml:space="preserve"> </w:t>
      </w:r>
    </w:p>
    <w:p w14:paraId="455718DD" w14:textId="77777777" w:rsidR="00925A98" w:rsidRPr="00710223" w:rsidRDefault="00925A98">
      <w:pPr>
        <w:spacing w:after="23"/>
        <w:ind w:left="449"/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p w14:paraId="6A1810AA" w14:textId="3E07B5C7" w:rsidR="009E0FCB" w:rsidRPr="0052696D" w:rsidRDefault="00EE037C" w:rsidP="00DB164E">
      <w:pPr>
        <w:ind w:left="349" w:right="283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52696D">
        <w:rPr>
          <w:rFonts w:ascii="Times New Roman" w:hAnsi="Times New Roman" w:cs="Times New Roman"/>
          <w:b/>
          <w:sz w:val="28"/>
          <w:szCs w:val="28"/>
          <w:lang w:val="en-US"/>
        </w:rPr>
        <w:t>REPUBLIC OF TURKEY</w:t>
      </w:r>
    </w:p>
    <w:p w14:paraId="3844337C" w14:textId="5C64FE56" w:rsidR="009E0FCB" w:rsidRPr="0052696D" w:rsidRDefault="00EE037C" w:rsidP="00710223">
      <w:pPr>
        <w:spacing w:after="161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52696D">
        <w:rPr>
          <w:rFonts w:ascii="Times New Roman" w:hAnsi="Times New Roman" w:cs="Times New Roman"/>
          <w:b/>
          <w:sz w:val="28"/>
          <w:szCs w:val="28"/>
          <w:lang w:val="en-US"/>
        </w:rPr>
        <w:t>I</w:t>
      </w:r>
      <w:r w:rsidR="007A708B" w:rsidRPr="0052696D">
        <w:rPr>
          <w:rFonts w:ascii="Times New Roman" w:hAnsi="Times New Roman" w:cs="Times New Roman"/>
          <w:b/>
          <w:sz w:val="28"/>
          <w:szCs w:val="28"/>
          <w:lang w:val="en-US"/>
        </w:rPr>
        <w:t>STANBUL MED</w:t>
      </w:r>
      <w:r w:rsidRPr="0052696D">
        <w:rPr>
          <w:rFonts w:ascii="Times New Roman" w:hAnsi="Times New Roman" w:cs="Times New Roman"/>
          <w:b/>
          <w:sz w:val="28"/>
          <w:szCs w:val="28"/>
          <w:lang w:val="en-US"/>
        </w:rPr>
        <w:t>I</w:t>
      </w:r>
      <w:r w:rsidR="007A708B" w:rsidRPr="0052696D">
        <w:rPr>
          <w:rFonts w:ascii="Times New Roman" w:hAnsi="Times New Roman" w:cs="Times New Roman"/>
          <w:b/>
          <w:sz w:val="28"/>
          <w:szCs w:val="28"/>
          <w:lang w:val="en-US"/>
        </w:rPr>
        <w:t xml:space="preserve">POL </w:t>
      </w:r>
      <w:r w:rsidRPr="0052696D">
        <w:rPr>
          <w:rFonts w:ascii="Times New Roman" w:hAnsi="Times New Roman" w:cs="Times New Roman"/>
          <w:b/>
          <w:sz w:val="28"/>
          <w:szCs w:val="28"/>
          <w:lang w:val="en-US"/>
        </w:rPr>
        <w:t>UNIVERSITY</w:t>
      </w:r>
    </w:p>
    <w:p w14:paraId="2B77DAD7" w14:textId="4755726E" w:rsidR="009E0FCB" w:rsidRPr="0052696D" w:rsidRDefault="00EE037C">
      <w:pPr>
        <w:spacing w:after="122"/>
        <w:ind w:left="348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52696D">
        <w:rPr>
          <w:rFonts w:ascii="Times New Roman" w:hAnsi="Times New Roman" w:cs="Times New Roman"/>
          <w:b/>
          <w:sz w:val="28"/>
          <w:szCs w:val="28"/>
          <w:lang w:val="en-US"/>
        </w:rPr>
        <w:t>INTERNATIONAL SCHOOL OF MEDICINE</w:t>
      </w:r>
    </w:p>
    <w:p w14:paraId="301325D3" w14:textId="77777777" w:rsidR="009E0FCB" w:rsidRPr="00710223" w:rsidRDefault="007A708B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710223"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  <w:t xml:space="preserve"> </w:t>
      </w:r>
    </w:p>
    <w:p w14:paraId="699EE093" w14:textId="77777777" w:rsidR="009E0FCB" w:rsidRPr="00710223" w:rsidRDefault="007A708B">
      <w:pPr>
        <w:spacing w:after="76"/>
        <w:rPr>
          <w:rFonts w:ascii="Times New Roman" w:hAnsi="Times New Roman" w:cs="Times New Roman"/>
          <w:sz w:val="20"/>
          <w:szCs w:val="20"/>
          <w:lang w:val="en-US"/>
        </w:rPr>
      </w:pPr>
      <w:r w:rsidRPr="00710223"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  <w:t xml:space="preserve"> </w:t>
      </w:r>
    </w:p>
    <w:p w14:paraId="0F1A47D7" w14:textId="77777777" w:rsidR="009E0FCB" w:rsidRPr="00710223" w:rsidRDefault="007A708B">
      <w:pPr>
        <w:spacing w:after="33"/>
        <w:jc w:val="right"/>
        <w:rPr>
          <w:rFonts w:ascii="Times New Roman" w:hAnsi="Times New Roman" w:cs="Times New Roman"/>
          <w:sz w:val="20"/>
          <w:szCs w:val="20"/>
          <w:lang w:val="en-US"/>
        </w:rPr>
      </w:pPr>
      <w:r w:rsidRPr="00710223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inline distT="0" distB="0" distL="0" distR="0" wp14:anchorId="63CFEA85" wp14:editId="3A64E342">
            <wp:extent cx="5196967" cy="1802765"/>
            <wp:effectExtent l="0" t="0" r="0" b="0"/>
            <wp:docPr id="31" name="Picture 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96967" cy="180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10223"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  <w:t xml:space="preserve"> </w:t>
      </w:r>
    </w:p>
    <w:p w14:paraId="7E42ADD0" w14:textId="77777777" w:rsidR="009E0FCB" w:rsidRPr="00710223" w:rsidRDefault="007A708B">
      <w:pPr>
        <w:spacing w:after="158"/>
        <w:ind w:left="441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710223">
        <w:rPr>
          <w:rFonts w:ascii="Times New Roman" w:hAnsi="Times New Roman" w:cs="Times New Roman"/>
          <w:b/>
          <w:color w:val="002060"/>
          <w:sz w:val="20"/>
          <w:szCs w:val="20"/>
          <w:lang w:val="en-US"/>
        </w:rPr>
        <w:t xml:space="preserve"> </w:t>
      </w:r>
    </w:p>
    <w:p w14:paraId="5F12F2EE" w14:textId="77777777" w:rsidR="009E0FCB" w:rsidRPr="00710223" w:rsidRDefault="007A708B">
      <w:pPr>
        <w:spacing w:after="159"/>
        <w:ind w:left="441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710223">
        <w:rPr>
          <w:rFonts w:ascii="Times New Roman" w:hAnsi="Times New Roman" w:cs="Times New Roman"/>
          <w:b/>
          <w:sz w:val="20"/>
          <w:szCs w:val="20"/>
          <w:lang w:val="en-US"/>
        </w:rPr>
        <w:t xml:space="preserve"> </w:t>
      </w:r>
    </w:p>
    <w:p w14:paraId="08D2D889" w14:textId="3FED140E" w:rsidR="00BF1C26" w:rsidRPr="0052696D" w:rsidRDefault="00EE037C">
      <w:pPr>
        <w:spacing w:after="0" w:line="338" w:lineRule="auto"/>
        <w:ind w:left="884" w:right="445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52696D">
        <w:rPr>
          <w:rFonts w:ascii="Times New Roman" w:hAnsi="Times New Roman" w:cs="Times New Roman"/>
          <w:b/>
          <w:sz w:val="28"/>
          <w:szCs w:val="28"/>
          <w:lang w:val="en-US"/>
        </w:rPr>
        <w:t>EVIDENCE BASED MEDICINE</w:t>
      </w:r>
    </w:p>
    <w:p w14:paraId="74FE83BA" w14:textId="1BC9AB28" w:rsidR="009E0FCB" w:rsidRPr="0052696D" w:rsidRDefault="007A708B">
      <w:pPr>
        <w:spacing w:after="0" w:line="338" w:lineRule="auto"/>
        <w:ind w:left="884" w:right="445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52696D">
        <w:rPr>
          <w:rFonts w:ascii="Times New Roman" w:hAnsi="Times New Roman" w:cs="Times New Roman"/>
          <w:b/>
          <w:sz w:val="28"/>
          <w:szCs w:val="28"/>
          <w:lang w:val="en-US"/>
        </w:rPr>
        <w:t>202</w:t>
      </w:r>
      <w:r w:rsidR="003B3C29" w:rsidRPr="0052696D">
        <w:rPr>
          <w:rFonts w:ascii="Times New Roman" w:hAnsi="Times New Roman" w:cs="Times New Roman"/>
          <w:b/>
          <w:sz w:val="28"/>
          <w:szCs w:val="28"/>
          <w:lang w:val="en-US"/>
        </w:rPr>
        <w:t>1</w:t>
      </w:r>
      <w:r w:rsidRPr="0052696D">
        <w:rPr>
          <w:rFonts w:ascii="Times New Roman" w:hAnsi="Times New Roman" w:cs="Times New Roman"/>
          <w:b/>
          <w:sz w:val="28"/>
          <w:szCs w:val="28"/>
          <w:lang w:val="en-US"/>
        </w:rPr>
        <w:t>-202</w:t>
      </w:r>
      <w:r w:rsidR="003B3C29" w:rsidRPr="0052696D">
        <w:rPr>
          <w:rFonts w:ascii="Times New Roman" w:hAnsi="Times New Roman" w:cs="Times New Roman"/>
          <w:b/>
          <w:sz w:val="28"/>
          <w:szCs w:val="28"/>
          <w:lang w:val="en-US"/>
        </w:rPr>
        <w:t>2</w:t>
      </w:r>
    </w:p>
    <w:p w14:paraId="53EF3F47" w14:textId="77777777" w:rsidR="007A708B" w:rsidRPr="00710223" w:rsidRDefault="007A708B">
      <w:pPr>
        <w:spacing w:after="0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14:paraId="08254D10" w14:textId="1022A44D" w:rsidR="009E0FCB" w:rsidRPr="00710223" w:rsidRDefault="007A708B" w:rsidP="007A708B">
      <w:pPr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710223">
        <w:rPr>
          <w:rFonts w:ascii="Times New Roman" w:hAnsi="Times New Roman" w:cs="Times New Roman"/>
          <w:b/>
          <w:sz w:val="20"/>
          <w:szCs w:val="20"/>
          <w:lang w:val="en-US"/>
        </w:rPr>
        <w:br w:type="page"/>
      </w:r>
    </w:p>
    <w:p w14:paraId="1A0A2519" w14:textId="54443F90" w:rsidR="009E0FCB" w:rsidRPr="0015278C" w:rsidRDefault="00EE037C">
      <w:pPr>
        <w:spacing w:after="85"/>
        <w:ind w:left="35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15278C">
        <w:rPr>
          <w:rFonts w:ascii="Times New Roman" w:hAnsi="Times New Roman" w:cs="Times New Roman"/>
          <w:b/>
          <w:sz w:val="28"/>
          <w:szCs w:val="28"/>
          <w:lang w:val="en-US"/>
        </w:rPr>
        <w:lastRenderedPageBreak/>
        <w:t>EVIDENCE BASED MEDICINE</w:t>
      </w:r>
    </w:p>
    <w:p w14:paraId="123DF219" w14:textId="46C4FF55" w:rsidR="009E0FCB" w:rsidRPr="0052696D" w:rsidRDefault="00EE037C" w:rsidP="00841977">
      <w:pPr>
        <w:pStyle w:val="Balk1"/>
        <w:rPr>
          <w:rFonts w:ascii="Times New Roman" w:hAnsi="Times New Roman" w:cs="Times New Roman"/>
          <w:sz w:val="24"/>
          <w:szCs w:val="24"/>
          <w:lang w:val="en-US"/>
        </w:rPr>
      </w:pPr>
      <w:r w:rsidRPr="0052696D">
        <w:rPr>
          <w:rFonts w:ascii="Times New Roman" w:hAnsi="Times New Roman" w:cs="Times New Roman"/>
          <w:sz w:val="24"/>
          <w:szCs w:val="24"/>
          <w:u w:color="000000"/>
          <w:lang w:val="en-US"/>
        </w:rPr>
        <w:t>C</w:t>
      </w:r>
      <w:r w:rsidR="0006246F" w:rsidRPr="0052696D">
        <w:rPr>
          <w:rFonts w:ascii="Times New Roman" w:hAnsi="Times New Roman" w:cs="Times New Roman"/>
          <w:sz w:val="24"/>
          <w:szCs w:val="24"/>
          <w:u w:color="000000"/>
          <w:lang w:val="en-US"/>
        </w:rPr>
        <w:t>LERKSHIP</w:t>
      </w:r>
      <w:r w:rsidRPr="0052696D">
        <w:rPr>
          <w:rFonts w:ascii="Times New Roman" w:hAnsi="Times New Roman" w:cs="Times New Roman"/>
          <w:sz w:val="24"/>
          <w:szCs w:val="24"/>
          <w:u w:color="000000"/>
          <w:lang w:val="en-US"/>
        </w:rPr>
        <w:t xml:space="preserve"> </w:t>
      </w:r>
      <w:r w:rsidR="00710223" w:rsidRPr="0052696D">
        <w:rPr>
          <w:rFonts w:ascii="Times New Roman" w:hAnsi="Times New Roman" w:cs="Times New Roman"/>
          <w:sz w:val="24"/>
          <w:szCs w:val="24"/>
          <w:u w:color="000000"/>
          <w:lang w:val="en-US"/>
        </w:rPr>
        <w:t>DESCRIPTION</w:t>
      </w:r>
    </w:p>
    <w:p w14:paraId="6D7D5D88" w14:textId="77777777" w:rsidR="009E0FCB" w:rsidRPr="00710223" w:rsidRDefault="007A708B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  <w:r w:rsidRPr="00710223">
        <w:rPr>
          <w:rFonts w:ascii="Times New Roman" w:hAnsi="Times New Roman" w:cs="Times New Roman"/>
          <w:b/>
          <w:sz w:val="20"/>
          <w:szCs w:val="20"/>
          <w:lang w:val="en-US"/>
        </w:rPr>
        <w:t xml:space="preserve"> </w:t>
      </w:r>
    </w:p>
    <w:tbl>
      <w:tblPr>
        <w:tblStyle w:val="TableGrid"/>
        <w:tblW w:w="5000" w:type="pct"/>
        <w:tblInd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0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2403"/>
        <w:gridCol w:w="6659"/>
      </w:tblGrid>
      <w:tr w:rsidR="00B05D5D" w:rsidRPr="00710223" w14:paraId="12AFB4FA" w14:textId="77777777" w:rsidTr="0038788D">
        <w:trPr>
          <w:trHeight w:val="449"/>
        </w:trPr>
        <w:tc>
          <w:tcPr>
            <w:tcW w:w="2403" w:type="dxa"/>
            <w:shd w:val="clear" w:color="auto" w:fill="002060"/>
            <w:vAlign w:val="center"/>
          </w:tcPr>
          <w:p w14:paraId="7D7A09F0" w14:textId="26AB2EC2" w:rsidR="00B05D5D" w:rsidRPr="00710223" w:rsidRDefault="00B05D5D" w:rsidP="00B05D5D">
            <w:pPr>
              <w:rPr>
                <w:rFonts w:ascii="Times New Roman" w:hAnsi="Times New Roman" w:cs="Times New Roman"/>
                <w:sz w:val="20"/>
                <w:szCs w:val="20"/>
                <w:highlight w:val="cyan"/>
                <w:lang w:val="en-US"/>
              </w:rPr>
            </w:pPr>
            <w:r w:rsidRPr="0015278C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  <w:lang w:val="en-US"/>
              </w:rPr>
              <w:t>Education Period</w:t>
            </w:r>
          </w:p>
        </w:tc>
        <w:tc>
          <w:tcPr>
            <w:tcW w:w="6659" w:type="dxa"/>
            <w:vAlign w:val="center"/>
          </w:tcPr>
          <w:p w14:paraId="4DDC2CCE" w14:textId="5E94CCC8" w:rsidR="00B05D5D" w:rsidRPr="00710223" w:rsidRDefault="005F553C" w:rsidP="00B05D5D">
            <w:pPr>
              <w:ind w:left="2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Year </w:t>
            </w:r>
            <w:r w:rsidR="00B05D5D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B05D5D" w:rsidRPr="00710223" w14:paraId="0C8B2BDE" w14:textId="77777777" w:rsidTr="0038788D">
        <w:trPr>
          <w:trHeight w:val="449"/>
        </w:trPr>
        <w:tc>
          <w:tcPr>
            <w:tcW w:w="2403" w:type="dxa"/>
            <w:shd w:val="clear" w:color="auto" w:fill="002060"/>
            <w:vAlign w:val="center"/>
          </w:tcPr>
          <w:p w14:paraId="79BEA200" w14:textId="3D54E1AA" w:rsidR="00B05D5D" w:rsidRPr="00710223" w:rsidRDefault="00B05D5D" w:rsidP="00B05D5D">
            <w:pPr>
              <w:rPr>
                <w:rFonts w:ascii="Times New Roman" w:hAnsi="Times New Roman" w:cs="Times New Roman"/>
                <w:sz w:val="20"/>
                <w:szCs w:val="20"/>
                <w:highlight w:val="cyan"/>
                <w:lang w:val="en-US"/>
              </w:rPr>
            </w:pPr>
            <w:r w:rsidRPr="0015278C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  <w:lang w:val="en-US"/>
              </w:rPr>
              <w:t>Clerkship Duration</w:t>
            </w:r>
          </w:p>
        </w:tc>
        <w:tc>
          <w:tcPr>
            <w:tcW w:w="6659" w:type="dxa"/>
            <w:vAlign w:val="center"/>
          </w:tcPr>
          <w:p w14:paraId="2159C945" w14:textId="5FE55DBE" w:rsidR="00B05D5D" w:rsidRPr="00710223" w:rsidRDefault="00B05D5D" w:rsidP="00B05D5D">
            <w:pPr>
              <w:ind w:left="2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 weeks</w:t>
            </w:r>
          </w:p>
        </w:tc>
      </w:tr>
      <w:tr w:rsidR="00B05D5D" w:rsidRPr="00710223" w14:paraId="6B488DF5" w14:textId="77777777" w:rsidTr="0038788D">
        <w:trPr>
          <w:trHeight w:val="449"/>
        </w:trPr>
        <w:tc>
          <w:tcPr>
            <w:tcW w:w="2403" w:type="dxa"/>
            <w:shd w:val="clear" w:color="auto" w:fill="002060"/>
            <w:vAlign w:val="center"/>
          </w:tcPr>
          <w:p w14:paraId="521EA848" w14:textId="59152FE6" w:rsidR="00B05D5D" w:rsidRPr="00710223" w:rsidRDefault="00B05D5D" w:rsidP="00B05D5D">
            <w:pPr>
              <w:rPr>
                <w:rFonts w:ascii="Times New Roman" w:hAnsi="Times New Roman" w:cs="Times New Roman"/>
                <w:sz w:val="20"/>
                <w:szCs w:val="20"/>
                <w:highlight w:val="cyan"/>
                <w:lang w:val="en-US"/>
              </w:rPr>
            </w:pPr>
            <w:r w:rsidRPr="0015278C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  <w:lang w:val="en-US"/>
              </w:rPr>
              <w:t>Training Place</w:t>
            </w:r>
          </w:p>
        </w:tc>
        <w:tc>
          <w:tcPr>
            <w:tcW w:w="6659" w:type="dxa"/>
            <w:vAlign w:val="center"/>
          </w:tcPr>
          <w:p w14:paraId="7D2ABAAE" w14:textId="1D3F63B7" w:rsidR="00B05D5D" w:rsidRPr="00710223" w:rsidRDefault="00B05D5D" w:rsidP="00B05D5D">
            <w:pPr>
              <w:ind w:left="2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Istanbul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dipol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University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Kavacık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outh Campus</w:t>
            </w:r>
          </w:p>
        </w:tc>
      </w:tr>
      <w:tr w:rsidR="00B05D5D" w:rsidRPr="00710223" w14:paraId="2F71BC6F" w14:textId="77777777" w:rsidTr="0038788D">
        <w:trPr>
          <w:trHeight w:val="1820"/>
        </w:trPr>
        <w:tc>
          <w:tcPr>
            <w:tcW w:w="2403" w:type="dxa"/>
            <w:shd w:val="clear" w:color="auto" w:fill="002060"/>
            <w:vAlign w:val="center"/>
          </w:tcPr>
          <w:p w14:paraId="597AEDCF" w14:textId="2AAF6572" w:rsidR="00B05D5D" w:rsidRPr="00710223" w:rsidRDefault="00B05D5D" w:rsidP="00B05D5D">
            <w:pPr>
              <w:rPr>
                <w:rFonts w:ascii="Times New Roman" w:hAnsi="Times New Roman" w:cs="Times New Roman"/>
                <w:sz w:val="20"/>
                <w:szCs w:val="20"/>
                <w:highlight w:val="cyan"/>
                <w:lang w:val="en-US"/>
              </w:rPr>
            </w:pPr>
            <w:r w:rsidRPr="0015278C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  <w:lang w:val="en-US"/>
              </w:rPr>
              <w:t>Instructors</w:t>
            </w:r>
          </w:p>
        </w:tc>
        <w:tc>
          <w:tcPr>
            <w:tcW w:w="6659" w:type="dxa"/>
            <w:vAlign w:val="center"/>
          </w:tcPr>
          <w:p w14:paraId="5C01F723" w14:textId="0594D70C" w:rsidR="00B05D5D" w:rsidRPr="00710223" w:rsidRDefault="00B05D5D" w:rsidP="00B05D5D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of. Osman HAYRAN</w:t>
            </w:r>
          </w:p>
          <w:p w14:paraId="0DAC43F0" w14:textId="3A0A9CC9" w:rsidR="00B05D5D" w:rsidRPr="00710223" w:rsidRDefault="00B05D5D" w:rsidP="00B05D5D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of. Mehmet KOÇAK</w:t>
            </w:r>
          </w:p>
          <w:p w14:paraId="448A82E3" w14:textId="77777777" w:rsidR="00B05D5D" w:rsidRPr="00710223" w:rsidRDefault="00B05D5D" w:rsidP="00B05D5D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Prof.Dr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Abdulbari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BENER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  <w:p w14:paraId="068046F5" w14:textId="0A178D0B" w:rsidR="00B05D5D" w:rsidRPr="00710223" w:rsidRDefault="00B05D5D" w:rsidP="00B05D5D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sst. Prof.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üseyin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KÜÇÜKALİ</w:t>
            </w:r>
          </w:p>
          <w:p w14:paraId="74D03130" w14:textId="77777777" w:rsidR="00B05D5D" w:rsidRPr="00710223" w:rsidRDefault="00B05D5D" w:rsidP="00B05D5D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sst. Prof.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Ömer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TAÇ</w:t>
            </w:r>
          </w:p>
          <w:p w14:paraId="305B4069" w14:textId="76F85BEF" w:rsidR="00B05D5D" w:rsidRPr="00710223" w:rsidRDefault="00B05D5D" w:rsidP="00B05D5D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sst. Prof.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rihan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ORUN</w:t>
            </w:r>
          </w:p>
          <w:p w14:paraId="6CA9215C" w14:textId="3F7C26D4" w:rsidR="00B05D5D" w:rsidRPr="00710223" w:rsidRDefault="00B05D5D" w:rsidP="00B05D5D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each. Asst. Ayşe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val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ALTEKİ</w:t>
            </w:r>
          </w:p>
        </w:tc>
      </w:tr>
      <w:tr w:rsidR="009E0FCB" w:rsidRPr="00710223" w14:paraId="0A2EEB0B" w14:textId="77777777" w:rsidTr="0038788D">
        <w:trPr>
          <w:trHeight w:val="462"/>
        </w:trPr>
        <w:tc>
          <w:tcPr>
            <w:tcW w:w="2403" w:type="dxa"/>
            <w:shd w:val="clear" w:color="auto" w:fill="002060"/>
            <w:vAlign w:val="center"/>
          </w:tcPr>
          <w:p w14:paraId="3956CB76" w14:textId="1D092C8C" w:rsidR="009E0FCB" w:rsidRPr="00710223" w:rsidRDefault="00710223" w:rsidP="00BF1C2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The Head Instructor</w:t>
            </w:r>
          </w:p>
        </w:tc>
        <w:tc>
          <w:tcPr>
            <w:tcW w:w="6659" w:type="dxa"/>
            <w:vAlign w:val="center"/>
          </w:tcPr>
          <w:p w14:paraId="51C83F3D" w14:textId="55202F3C" w:rsidR="009E0FCB" w:rsidRPr="00710223" w:rsidRDefault="003F2D7D" w:rsidP="003F2D7D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each. Asst. Ayşe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val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ALTEKİ</w:t>
            </w:r>
          </w:p>
        </w:tc>
      </w:tr>
    </w:tbl>
    <w:p w14:paraId="44FBBD58" w14:textId="77777777" w:rsidR="009E0FCB" w:rsidRPr="00710223" w:rsidRDefault="007A708B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  <w:r w:rsidRPr="00710223">
        <w:rPr>
          <w:rFonts w:ascii="Times New Roman" w:hAnsi="Times New Roman" w:cs="Times New Roman"/>
          <w:b/>
          <w:sz w:val="20"/>
          <w:szCs w:val="20"/>
          <w:lang w:val="en-US"/>
        </w:rPr>
        <w:t xml:space="preserve"> </w:t>
      </w:r>
    </w:p>
    <w:p w14:paraId="089BA33A" w14:textId="3961B91E" w:rsidR="009E0FCB" w:rsidRPr="0052696D" w:rsidRDefault="0020255C" w:rsidP="00841977">
      <w:pPr>
        <w:pStyle w:val="Balk1"/>
        <w:rPr>
          <w:rFonts w:ascii="Times New Roman" w:hAnsi="Times New Roman" w:cs="Times New Roman"/>
          <w:sz w:val="24"/>
          <w:szCs w:val="24"/>
          <w:lang w:val="en-US"/>
        </w:rPr>
      </w:pPr>
      <w:r w:rsidRPr="0052696D">
        <w:rPr>
          <w:rFonts w:ascii="Times New Roman" w:hAnsi="Times New Roman" w:cs="Times New Roman"/>
          <w:sz w:val="24"/>
          <w:szCs w:val="24"/>
          <w:lang w:val="en-US"/>
        </w:rPr>
        <w:t>OBJECTIVE</w:t>
      </w:r>
      <w:r w:rsidR="00925A98" w:rsidRPr="0052696D">
        <w:rPr>
          <w:rFonts w:ascii="Times New Roman" w:hAnsi="Times New Roman" w:cs="Times New Roman"/>
          <w:sz w:val="24"/>
          <w:szCs w:val="24"/>
          <w:lang w:val="en-US"/>
        </w:rPr>
        <w:t>S</w:t>
      </w:r>
    </w:p>
    <w:p w14:paraId="6551BB24" w14:textId="1D80AF89" w:rsidR="009E0FCB" w:rsidRPr="00710223" w:rsidRDefault="003F2D7D" w:rsidP="005D71CF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710223">
        <w:rPr>
          <w:rFonts w:ascii="Times New Roman" w:hAnsi="Times New Roman" w:cs="Times New Roman"/>
          <w:sz w:val="20"/>
          <w:szCs w:val="20"/>
          <w:lang w:val="en-US"/>
        </w:rPr>
        <w:t>The p</w:t>
      </w:r>
      <w:r w:rsidR="0020255C"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urpose of Evidence-Based Medicine </w:t>
      </w:r>
      <w:r w:rsidR="0020255C" w:rsidRPr="0015278C">
        <w:rPr>
          <w:rFonts w:ascii="Times New Roman" w:hAnsi="Times New Roman" w:cs="Times New Roman"/>
          <w:sz w:val="20"/>
          <w:szCs w:val="20"/>
          <w:lang w:val="en-US"/>
        </w:rPr>
        <w:t>c</w:t>
      </w:r>
      <w:r w:rsidR="0006246F" w:rsidRPr="0015278C">
        <w:rPr>
          <w:rFonts w:ascii="Times New Roman" w:hAnsi="Times New Roman" w:cs="Times New Roman"/>
          <w:sz w:val="20"/>
          <w:szCs w:val="20"/>
          <w:lang w:val="en-US"/>
        </w:rPr>
        <w:t>lerkship</w:t>
      </w:r>
      <w:r w:rsidR="0020255C"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 is to make students comprehend the importance of using the most valid scientific evidence in line with personal clinical experience and patient values and expectations during medical practice; to teach the ways to access recent and up-to-date evidence required for evidence-based practices, and the methods of producing evidence when necessary.</w:t>
      </w:r>
    </w:p>
    <w:p w14:paraId="570A0B3E" w14:textId="77777777" w:rsidR="0038788D" w:rsidRPr="00710223" w:rsidRDefault="0038788D">
      <w:pPr>
        <w:spacing w:after="20"/>
        <w:rPr>
          <w:rFonts w:ascii="Times New Roman" w:hAnsi="Times New Roman" w:cs="Times New Roman"/>
          <w:sz w:val="20"/>
          <w:szCs w:val="20"/>
          <w:lang w:val="en-US"/>
        </w:rPr>
      </w:pPr>
    </w:p>
    <w:p w14:paraId="716C2619" w14:textId="68A01262" w:rsidR="009E0FCB" w:rsidRPr="0052696D" w:rsidRDefault="0020255C" w:rsidP="00841977">
      <w:pPr>
        <w:pStyle w:val="Balk1"/>
        <w:rPr>
          <w:rFonts w:ascii="Times New Roman" w:hAnsi="Times New Roman" w:cs="Times New Roman"/>
          <w:sz w:val="24"/>
          <w:szCs w:val="24"/>
          <w:lang w:val="en-US"/>
        </w:rPr>
      </w:pPr>
      <w:r w:rsidRPr="0052696D">
        <w:rPr>
          <w:rFonts w:ascii="Times New Roman" w:hAnsi="Times New Roman" w:cs="Times New Roman"/>
          <w:sz w:val="24"/>
          <w:szCs w:val="24"/>
          <w:lang w:val="en-US"/>
        </w:rPr>
        <w:t>METHODS</w:t>
      </w:r>
    </w:p>
    <w:p w14:paraId="2CA73975" w14:textId="6D19794A" w:rsidR="009E0FCB" w:rsidRPr="00710223" w:rsidRDefault="0020255C" w:rsidP="00841977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710223">
        <w:rPr>
          <w:rFonts w:ascii="Times New Roman" w:hAnsi="Times New Roman" w:cs="Times New Roman"/>
          <w:sz w:val="20"/>
          <w:szCs w:val="20"/>
          <w:lang w:val="en-US"/>
        </w:rPr>
        <w:t>Theoretical Lectures (Online)</w:t>
      </w:r>
    </w:p>
    <w:p w14:paraId="1CC5B519" w14:textId="0DC83AAE" w:rsidR="00333052" w:rsidRPr="00710223" w:rsidRDefault="0020255C" w:rsidP="00841977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710223">
        <w:rPr>
          <w:rFonts w:ascii="Times New Roman" w:hAnsi="Times New Roman" w:cs="Times New Roman"/>
          <w:sz w:val="20"/>
          <w:szCs w:val="20"/>
          <w:lang w:val="en-US"/>
        </w:rPr>
        <w:t>Practice</w:t>
      </w:r>
      <w:r w:rsidR="00333052"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710223">
        <w:rPr>
          <w:rFonts w:ascii="Times New Roman" w:hAnsi="Times New Roman" w:cs="Times New Roman"/>
          <w:sz w:val="20"/>
          <w:szCs w:val="20"/>
          <w:lang w:val="en-US"/>
        </w:rPr>
        <w:t>–</w:t>
      </w:r>
      <w:r w:rsidR="00333052"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710223">
        <w:rPr>
          <w:rFonts w:ascii="Times New Roman" w:hAnsi="Times New Roman" w:cs="Times New Roman"/>
          <w:sz w:val="20"/>
          <w:szCs w:val="20"/>
          <w:lang w:val="en-US"/>
        </w:rPr>
        <w:t>Group work</w:t>
      </w:r>
    </w:p>
    <w:p w14:paraId="71207758" w14:textId="083746EA" w:rsidR="0038788D" w:rsidRPr="00710223" w:rsidRDefault="0020255C" w:rsidP="00841977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710223">
        <w:rPr>
          <w:rFonts w:ascii="Times New Roman" w:hAnsi="Times New Roman" w:cs="Times New Roman"/>
          <w:sz w:val="20"/>
          <w:szCs w:val="20"/>
          <w:lang w:val="en-US"/>
        </w:rPr>
        <w:t>Oral Exam</w:t>
      </w:r>
      <w:r w:rsidR="00333052"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710223">
        <w:rPr>
          <w:rFonts w:ascii="Times New Roman" w:hAnsi="Times New Roman" w:cs="Times New Roman"/>
          <w:sz w:val="20"/>
          <w:szCs w:val="20"/>
          <w:lang w:val="en-US"/>
        </w:rPr>
        <w:t>–</w:t>
      </w:r>
      <w:r w:rsidR="00333052"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710223">
        <w:rPr>
          <w:rFonts w:ascii="Times New Roman" w:hAnsi="Times New Roman" w:cs="Times New Roman"/>
          <w:sz w:val="20"/>
          <w:szCs w:val="20"/>
          <w:lang w:val="en-US"/>
        </w:rPr>
        <w:t>Presentation and interpretation of an article</w:t>
      </w:r>
    </w:p>
    <w:p w14:paraId="6B0C3D59" w14:textId="77777777" w:rsidR="0038788D" w:rsidRPr="00710223" w:rsidRDefault="0038788D" w:rsidP="0038788D">
      <w:pPr>
        <w:spacing w:after="0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737AAF57" w14:textId="172DAD62" w:rsidR="0038788D" w:rsidRPr="00710223" w:rsidRDefault="0038788D">
      <w:p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710223">
        <w:rPr>
          <w:rFonts w:ascii="Times New Roman" w:eastAsia="Times New Roman" w:hAnsi="Times New Roman" w:cs="Times New Roman"/>
          <w:sz w:val="20"/>
          <w:szCs w:val="20"/>
          <w:lang w:val="en-US"/>
        </w:rPr>
        <w:br w:type="page"/>
      </w:r>
    </w:p>
    <w:p w14:paraId="06FF3244" w14:textId="5B012F11" w:rsidR="0038788D" w:rsidRPr="00710223" w:rsidRDefault="0020255C" w:rsidP="00841977">
      <w:pPr>
        <w:pStyle w:val="Balk1"/>
        <w:rPr>
          <w:rFonts w:ascii="Times New Roman" w:hAnsi="Times New Roman" w:cs="Times New Roman"/>
          <w:sz w:val="20"/>
          <w:szCs w:val="20"/>
          <w:lang w:val="en-US"/>
        </w:rPr>
      </w:pPr>
      <w:r w:rsidRPr="00710223">
        <w:rPr>
          <w:rFonts w:ascii="Times New Roman" w:hAnsi="Times New Roman" w:cs="Times New Roman"/>
          <w:sz w:val="20"/>
          <w:szCs w:val="20"/>
          <w:lang w:val="en-US"/>
        </w:rPr>
        <w:lastRenderedPageBreak/>
        <w:t>LECTURES</w:t>
      </w:r>
    </w:p>
    <w:tbl>
      <w:tblPr>
        <w:tblStyle w:val="TableGrid"/>
        <w:tblW w:w="4959" w:type="pct"/>
        <w:tblInd w:w="1" w:type="dxa"/>
        <w:tblCellMar>
          <w:top w:w="52" w:type="dxa"/>
          <w:left w:w="107" w:type="dxa"/>
          <w:right w:w="56" w:type="dxa"/>
        </w:tblCellMar>
        <w:tblLook w:val="04A0" w:firstRow="1" w:lastRow="0" w:firstColumn="1" w:lastColumn="0" w:noHBand="0" w:noVBand="1"/>
      </w:tblPr>
      <w:tblGrid>
        <w:gridCol w:w="2760"/>
        <w:gridCol w:w="5204"/>
        <w:gridCol w:w="1024"/>
      </w:tblGrid>
      <w:tr w:rsidR="007A708B" w:rsidRPr="00710223" w14:paraId="49A92FAC" w14:textId="77777777" w:rsidTr="0020255C">
        <w:trPr>
          <w:trHeight w:val="888"/>
        </w:trPr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vAlign w:val="center"/>
          </w:tcPr>
          <w:p w14:paraId="0737FC80" w14:textId="726BC6BD" w:rsidR="0038788D" w:rsidRPr="00710223" w:rsidRDefault="0020255C" w:rsidP="00720741">
            <w:pPr>
              <w:ind w:right="51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Lecture</w:t>
            </w: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vAlign w:val="center"/>
          </w:tcPr>
          <w:p w14:paraId="09DE6AE8" w14:textId="00D9764A" w:rsidR="0038788D" w:rsidRPr="00710223" w:rsidRDefault="0020255C" w:rsidP="00720741">
            <w:pPr>
              <w:ind w:right="55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Objectives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vAlign w:val="center"/>
          </w:tcPr>
          <w:p w14:paraId="3FD69C87" w14:textId="7BD4DACC" w:rsidR="00720741" w:rsidRPr="00710223" w:rsidRDefault="0020255C" w:rsidP="00720741">
            <w:pPr>
              <w:ind w:right="50"/>
              <w:jc w:val="center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Duration</w:t>
            </w:r>
          </w:p>
          <w:p w14:paraId="2345D92C" w14:textId="769E8353" w:rsidR="00720741" w:rsidRPr="00710223" w:rsidRDefault="00720741" w:rsidP="00720741">
            <w:pPr>
              <w:ind w:right="50"/>
              <w:jc w:val="center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(T/</w:t>
            </w:r>
            <w:r w:rsidR="0020255C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P</w:t>
            </w: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)</w:t>
            </w:r>
          </w:p>
        </w:tc>
      </w:tr>
      <w:tr w:rsidR="0020255C" w:rsidRPr="00710223" w14:paraId="48313F56" w14:textId="77777777" w:rsidTr="0020255C">
        <w:trPr>
          <w:trHeight w:val="304"/>
        </w:trPr>
        <w:tc>
          <w:tcPr>
            <w:tcW w:w="27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E9CA711" w14:textId="067C5649" w:rsidR="0020255C" w:rsidRPr="00710223" w:rsidRDefault="0020255C" w:rsidP="0020255C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bookmarkStart w:id="0" w:name="_Hlk90480657"/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vidence-Based Medicine: Introduction and Basic Concepts</w:t>
            </w: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210F0" w14:textId="01081EC6" w:rsidR="0020255C" w:rsidRPr="00710223" w:rsidRDefault="0020255C" w:rsidP="0020255C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Define</w:t>
            </w:r>
            <w:r w:rsidR="00580BDD" w:rsidRPr="00710223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Evidence-Based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Medicine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2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10C3B8" w14:textId="35473D84" w:rsidR="0020255C" w:rsidRPr="00710223" w:rsidRDefault="0020255C" w:rsidP="0020255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/0</w:t>
            </w:r>
          </w:p>
        </w:tc>
      </w:tr>
      <w:tr w:rsidR="0020255C" w:rsidRPr="00710223" w14:paraId="17B72E2C" w14:textId="77777777" w:rsidTr="0020255C">
        <w:trPr>
          <w:trHeight w:val="596"/>
        </w:trPr>
        <w:tc>
          <w:tcPr>
            <w:tcW w:w="276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457A9C0" w14:textId="77777777" w:rsidR="0020255C" w:rsidRPr="00710223" w:rsidRDefault="0020255C" w:rsidP="0020255C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17E69E" w14:textId="1B820DCB" w:rsidR="0020255C" w:rsidRPr="00710223" w:rsidRDefault="0020255C" w:rsidP="0020255C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Explains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difference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between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evidence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gram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data</w:t>
            </w:r>
            <w:proofErr w:type="gram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information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9F71A41" w14:textId="77777777" w:rsidR="0020255C" w:rsidRPr="00710223" w:rsidRDefault="0020255C" w:rsidP="0020255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0255C" w:rsidRPr="00710223" w14:paraId="0AA3C1AE" w14:textId="77777777" w:rsidTr="0020255C">
        <w:trPr>
          <w:trHeight w:val="302"/>
        </w:trPr>
        <w:tc>
          <w:tcPr>
            <w:tcW w:w="276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124A3A8" w14:textId="77777777" w:rsidR="0020255C" w:rsidRPr="00710223" w:rsidRDefault="0020255C" w:rsidP="0020255C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A731BC" w14:textId="5D6EA666" w:rsidR="0020255C" w:rsidRPr="00710223" w:rsidRDefault="0020255C" w:rsidP="0020255C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Lists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ways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="004A1394" w:rsidRPr="00710223">
              <w:rPr>
                <w:rFonts w:ascii="Times New Roman" w:hAnsi="Times New Roman" w:cs="Times New Roman"/>
                <w:sz w:val="20"/>
                <w:szCs w:val="20"/>
              </w:rPr>
              <w:t>production</w:t>
            </w:r>
            <w:proofErr w:type="spellEnd"/>
            <w:r w:rsidR="004A1394"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of</w:t>
            </w:r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4A1394" w:rsidRPr="00710223">
              <w:rPr>
                <w:rFonts w:ascii="Times New Roman" w:hAnsi="Times New Roman" w:cs="Times New Roman"/>
                <w:sz w:val="20"/>
                <w:szCs w:val="20"/>
              </w:rPr>
              <w:t>access</w:t>
            </w:r>
            <w:proofErr w:type="spellEnd"/>
            <w:r w:rsidR="004A1394"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4A1394" w:rsidRPr="00710223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evidence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2BBAA2" w14:textId="77777777" w:rsidR="0020255C" w:rsidRPr="00710223" w:rsidRDefault="0020255C" w:rsidP="0020255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0255C" w:rsidRPr="00710223" w14:paraId="3830064C" w14:textId="77777777" w:rsidTr="0020255C">
        <w:trPr>
          <w:trHeight w:val="302"/>
        </w:trPr>
        <w:tc>
          <w:tcPr>
            <w:tcW w:w="276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825DD32" w14:textId="77777777" w:rsidR="0020255C" w:rsidRPr="00710223" w:rsidRDefault="0020255C" w:rsidP="0020255C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A39B16" w14:textId="09AA010C" w:rsidR="0020255C" w:rsidRPr="0015278C" w:rsidRDefault="00994A6B" w:rsidP="0020255C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>Follows</w:t>
            </w:r>
            <w:proofErr w:type="spellEnd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>up-to-date</w:t>
            </w:r>
            <w:proofErr w:type="spellEnd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>literat</w:t>
            </w:r>
            <w:r w:rsidR="00203DF8" w:rsidRPr="0015278C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15278C">
              <w:rPr>
                <w:rFonts w:ascii="Times New Roman" w:hAnsi="Times New Roman" w:cs="Times New Roman"/>
                <w:sz w:val="20"/>
                <w:szCs w:val="20"/>
              </w:rPr>
              <w:t>re</w:t>
            </w:r>
            <w:proofErr w:type="spellEnd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>knowing</w:t>
            </w:r>
            <w:proofErr w:type="spellEnd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>its</w:t>
            </w:r>
            <w:proofErr w:type="spellEnd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>importance</w:t>
            </w:r>
            <w:proofErr w:type="spellEnd"/>
            <w:r w:rsidR="00203DF8" w:rsidRPr="001527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20255C" w:rsidRPr="0015278C">
              <w:rPr>
                <w:rFonts w:ascii="Times New Roman" w:hAnsi="Times New Roman" w:cs="Times New Roman"/>
                <w:sz w:val="20"/>
                <w:szCs w:val="20"/>
              </w:rPr>
              <w:t>while</w:t>
            </w:r>
            <w:proofErr w:type="spellEnd"/>
            <w:r w:rsidR="0020255C" w:rsidRPr="001527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20255C" w:rsidRPr="0015278C">
              <w:rPr>
                <w:rFonts w:ascii="Times New Roman" w:hAnsi="Times New Roman" w:cs="Times New Roman"/>
                <w:sz w:val="20"/>
                <w:szCs w:val="20"/>
              </w:rPr>
              <w:t>practicing</w:t>
            </w:r>
            <w:proofErr w:type="spellEnd"/>
            <w:r w:rsidR="0020255C" w:rsidRPr="001527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20255C" w:rsidRPr="0015278C">
              <w:rPr>
                <w:rFonts w:ascii="Times New Roman" w:hAnsi="Times New Roman" w:cs="Times New Roman"/>
                <w:sz w:val="20"/>
                <w:szCs w:val="20"/>
              </w:rPr>
              <w:t>medicine</w:t>
            </w:r>
            <w:proofErr w:type="spellEnd"/>
            <w:r w:rsidR="0020255C" w:rsidRPr="0015278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815F42" w14:textId="77777777" w:rsidR="0020255C" w:rsidRPr="00710223" w:rsidRDefault="0020255C" w:rsidP="0020255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7A708B" w:rsidRPr="00710223" w14:paraId="1B13EFD4" w14:textId="77777777" w:rsidTr="0020255C">
        <w:trPr>
          <w:trHeight w:val="302"/>
        </w:trPr>
        <w:tc>
          <w:tcPr>
            <w:tcW w:w="27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1033966" w14:textId="3E48FA73" w:rsidR="007A708B" w:rsidRPr="00710223" w:rsidRDefault="004A1394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Evidence Hierarchy</w:t>
            </w: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DD041" w14:textId="4EEB8C62" w:rsidR="007A708B" w:rsidRPr="00710223" w:rsidRDefault="004A1394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Sorts different types of studies by the value of the evidence they provide</w:t>
            </w:r>
            <w:r w:rsidR="007A708B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102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EB0B0D" w14:textId="640CD2B5" w:rsidR="007A708B" w:rsidRPr="00710223" w:rsidRDefault="007A708B" w:rsidP="007A70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/0</w:t>
            </w:r>
          </w:p>
        </w:tc>
      </w:tr>
      <w:tr w:rsidR="007A708B" w:rsidRPr="00710223" w14:paraId="0E150C66" w14:textId="77777777" w:rsidTr="0020255C">
        <w:trPr>
          <w:trHeight w:val="302"/>
        </w:trPr>
        <w:tc>
          <w:tcPr>
            <w:tcW w:w="27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B1B98F" w14:textId="77777777" w:rsidR="007A708B" w:rsidRPr="00710223" w:rsidRDefault="007A708B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28796B" w14:textId="6E480B56" w:rsidR="007A708B" w:rsidRPr="00710223" w:rsidRDefault="004A1394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Compares the advantages and disadvantages of different types of research</w:t>
            </w:r>
            <w:r w:rsidR="007A708B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102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C6C8E0" w14:textId="77777777" w:rsidR="007A708B" w:rsidRPr="00710223" w:rsidRDefault="007A708B" w:rsidP="007A70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7A708B" w:rsidRPr="00710223" w14:paraId="1D393D7D" w14:textId="77777777" w:rsidTr="0020255C">
        <w:trPr>
          <w:trHeight w:val="302"/>
        </w:trPr>
        <w:tc>
          <w:tcPr>
            <w:tcW w:w="27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72F984" w14:textId="05892057" w:rsidR="007A708B" w:rsidRPr="00710223" w:rsidRDefault="004A1394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vidence Production: Observational Studies</w:t>
            </w: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DB2B3F" w14:textId="5983B3DF" w:rsidR="007A708B" w:rsidRPr="00710223" w:rsidRDefault="004A1394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Counts the types of observational studies used to produce evidence</w:t>
            </w:r>
            <w:r w:rsidR="007A708B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16F81D" w14:textId="090FCA92" w:rsidR="007A708B" w:rsidRPr="00710223" w:rsidRDefault="007A708B" w:rsidP="007A70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/3</w:t>
            </w:r>
          </w:p>
        </w:tc>
      </w:tr>
      <w:tr w:rsidR="007A708B" w:rsidRPr="00710223" w14:paraId="10F5F39C" w14:textId="77777777" w:rsidTr="0020255C">
        <w:trPr>
          <w:trHeight w:val="302"/>
        </w:trPr>
        <w:tc>
          <w:tcPr>
            <w:tcW w:w="27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F8ACCB" w14:textId="77777777" w:rsidR="007A708B" w:rsidRPr="00710223" w:rsidRDefault="007A708B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09AD0E" w14:textId="678E0AEB" w:rsidR="007A708B" w:rsidRPr="00710223" w:rsidRDefault="004A1394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lans an observational study</w:t>
            </w:r>
            <w:r w:rsidR="007A708B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102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40CC9A" w14:textId="77777777" w:rsidR="007A708B" w:rsidRPr="00710223" w:rsidRDefault="007A708B" w:rsidP="007A70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7A708B" w:rsidRPr="00710223" w14:paraId="42C92593" w14:textId="77777777" w:rsidTr="0020255C">
        <w:trPr>
          <w:trHeight w:val="304"/>
        </w:trPr>
        <w:tc>
          <w:tcPr>
            <w:tcW w:w="27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8F5BF9" w14:textId="476A1319" w:rsidR="007A708B" w:rsidRPr="00710223" w:rsidRDefault="004A1394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Evidence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oduction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: Experimental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udies</w:t>
            </w: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C8310F" w14:textId="709FC49B" w:rsidR="007A708B" w:rsidRPr="00710223" w:rsidRDefault="00137D81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Lists</w:t>
            </w:r>
            <w:r w:rsidR="004A1394"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the types of experimental research used to produce evidence</w:t>
            </w:r>
            <w:r w:rsidR="007A708B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0EB883" w14:textId="3DDAFFCE" w:rsidR="007A708B" w:rsidRPr="00710223" w:rsidRDefault="007A708B" w:rsidP="007A70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/3</w:t>
            </w:r>
          </w:p>
        </w:tc>
      </w:tr>
      <w:tr w:rsidR="007A708B" w:rsidRPr="00710223" w14:paraId="437FCFAD" w14:textId="77777777" w:rsidTr="0020255C">
        <w:trPr>
          <w:trHeight w:val="304"/>
        </w:trPr>
        <w:tc>
          <w:tcPr>
            <w:tcW w:w="27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B343C8" w14:textId="77777777" w:rsidR="007A708B" w:rsidRPr="00710223" w:rsidRDefault="007A708B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3C1F28" w14:textId="57EACB4F" w:rsidR="007A708B" w:rsidRPr="00710223" w:rsidRDefault="004A1394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lans an experimental study</w:t>
            </w:r>
            <w:r w:rsidR="007A708B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2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8410A7" w14:textId="77777777" w:rsidR="007A708B" w:rsidRPr="00710223" w:rsidRDefault="007A708B" w:rsidP="007A70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7A708B" w:rsidRPr="00710223" w14:paraId="65820089" w14:textId="77777777" w:rsidTr="0020255C">
        <w:trPr>
          <w:trHeight w:val="303"/>
        </w:trPr>
        <w:tc>
          <w:tcPr>
            <w:tcW w:w="27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4F072D" w14:textId="49FFECFC" w:rsidR="007A708B" w:rsidRPr="00710223" w:rsidRDefault="004A1394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Accessing the Evidence: Using Evidence-Based Medic</w:t>
            </w:r>
            <w:r w:rsidR="00580BDD"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e Databases</w:t>
            </w: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D30F56" w14:textId="24EC0937" w:rsidR="007A708B" w:rsidRPr="00710223" w:rsidRDefault="00A9694E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Accesses and uses international evidence-based medical databases</w:t>
            </w:r>
            <w:r w:rsidR="007A708B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FFFC61" w14:textId="15946797" w:rsidR="007A708B" w:rsidRPr="00710223" w:rsidRDefault="007A708B" w:rsidP="007A70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/3</w:t>
            </w:r>
          </w:p>
        </w:tc>
      </w:tr>
      <w:tr w:rsidR="007A708B" w:rsidRPr="00710223" w14:paraId="1B7D8F01" w14:textId="77777777" w:rsidTr="0020255C">
        <w:trPr>
          <w:trHeight w:val="302"/>
        </w:trPr>
        <w:tc>
          <w:tcPr>
            <w:tcW w:w="27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5B65CE" w14:textId="77777777" w:rsidR="007A708B" w:rsidRPr="00710223" w:rsidRDefault="007A708B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5D681B" w14:textId="1F3800B4" w:rsidR="007A708B" w:rsidRPr="00710223" w:rsidRDefault="00A9694E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Finds the most up-to-date evidence needed during medical practice</w:t>
            </w:r>
            <w:r w:rsidR="007A708B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2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6F863C" w14:textId="77777777" w:rsidR="007A708B" w:rsidRPr="00710223" w:rsidRDefault="007A708B" w:rsidP="007A70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7A708B" w:rsidRPr="00710223" w14:paraId="1CFC26E6" w14:textId="77777777" w:rsidTr="0020255C">
        <w:trPr>
          <w:trHeight w:val="304"/>
        </w:trPr>
        <w:tc>
          <w:tcPr>
            <w:tcW w:w="27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E3DFB9" w14:textId="33CE1533" w:rsidR="007A708B" w:rsidRPr="00710223" w:rsidRDefault="004A1394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Accessing the Evidence: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ystematic Reviews</w:t>
            </w: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0A8530" w14:textId="69BAD08A" w:rsidR="007A708B" w:rsidRPr="00710223" w:rsidRDefault="00A9694E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escribes the logic of the systematic review</w:t>
            </w:r>
            <w:r w:rsidR="007A708B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A45921" w14:textId="7956D8F4" w:rsidR="007A708B" w:rsidRPr="00710223" w:rsidRDefault="007A708B" w:rsidP="007A70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/3</w:t>
            </w:r>
          </w:p>
        </w:tc>
      </w:tr>
      <w:tr w:rsidR="007A708B" w:rsidRPr="00710223" w14:paraId="38C48CAA" w14:textId="77777777" w:rsidTr="0020255C">
        <w:trPr>
          <w:trHeight w:val="304"/>
        </w:trPr>
        <w:tc>
          <w:tcPr>
            <w:tcW w:w="27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D0C37" w14:textId="77777777" w:rsidR="007A708B" w:rsidRPr="00710223" w:rsidRDefault="007A708B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7A5879" w14:textId="605B3C94" w:rsidR="007A708B" w:rsidRPr="00710223" w:rsidRDefault="00A9694E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terprets systematic review articles</w:t>
            </w:r>
            <w:r w:rsidR="007A708B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102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A0E02A" w14:textId="77777777" w:rsidR="007A708B" w:rsidRPr="00710223" w:rsidRDefault="007A708B" w:rsidP="007A70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7A708B" w:rsidRPr="00710223" w14:paraId="2F66FF61" w14:textId="77777777" w:rsidTr="0020255C">
        <w:trPr>
          <w:trHeight w:val="301"/>
        </w:trPr>
        <w:tc>
          <w:tcPr>
            <w:tcW w:w="27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5534B1" w14:textId="4183A086" w:rsidR="007A708B" w:rsidRPr="00710223" w:rsidRDefault="004A1394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Accessing the Evidence: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ta-analysis</w:t>
            </w: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D34976" w14:textId="5310F61F" w:rsidR="007A708B" w:rsidRPr="00710223" w:rsidRDefault="00A9694E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Describes </w:t>
            </w:r>
            <w:r w:rsidR="008F6350" w:rsidRPr="0015278C">
              <w:rPr>
                <w:rFonts w:ascii="Times New Roman" w:hAnsi="Times New Roman" w:cs="Times New Roman"/>
                <w:sz w:val="20"/>
                <w:szCs w:val="20"/>
                <w:lang w:val="en"/>
              </w:rPr>
              <w:t>the logic of</w:t>
            </w:r>
            <w:r w:rsidR="008F6350"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meta-analysis </w:t>
            </w:r>
          </w:p>
        </w:tc>
        <w:tc>
          <w:tcPr>
            <w:tcW w:w="10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B60192" w14:textId="13CE0553" w:rsidR="007A708B" w:rsidRPr="00710223" w:rsidRDefault="007A708B" w:rsidP="007A70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/3</w:t>
            </w:r>
          </w:p>
        </w:tc>
      </w:tr>
      <w:tr w:rsidR="007A708B" w:rsidRPr="00710223" w14:paraId="5B473ABA" w14:textId="77777777" w:rsidTr="0020255C">
        <w:trPr>
          <w:trHeight w:val="304"/>
        </w:trPr>
        <w:tc>
          <w:tcPr>
            <w:tcW w:w="27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5FEEB4" w14:textId="77777777" w:rsidR="007A708B" w:rsidRPr="00710223" w:rsidRDefault="007A708B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55274B" w14:textId="4A553686" w:rsidR="007A708B" w:rsidRPr="00710223" w:rsidRDefault="00A9694E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Interprets </w:t>
            </w:r>
            <w:r w:rsidR="00087C69" w:rsidRPr="0015278C">
              <w:rPr>
                <w:rFonts w:ascii="Times New Roman" w:hAnsi="Times New Roman" w:cs="Times New Roman"/>
                <w:sz w:val="20"/>
                <w:szCs w:val="20"/>
                <w:lang w:val="en"/>
              </w:rPr>
              <w:t>the articles</w:t>
            </w:r>
            <w:r w:rsidR="00DB7F5B" w:rsidRPr="0015278C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of studies</w:t>
            </w:r>
            <w:r w:rsidR="00087C69" w:rsidRPr="0015278C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="000B404B" w:rsidRPr="0015278C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conducted as </w:t>
            </w:r>
            <w:r w:rsidRPr="0015278C">
              <w:rPr>
                <w:rFonts w:ascii="Times New Roman" w:hAnsi="Times New Roman" w:cs="Times New Roman"/>
                <w:sz w:val="20"/>
                <w:szCs w:val="20"/>
                <w:lang w:val="en"/>
              </w:rPr>
              <w:t>meta-analysis</w:t>
            </w:r>
            <w:r w:rsidR="007A708B" w:rsidRPr="0015278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  <w:r w:rsidR="007A708B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2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D108B0" w14:textId="77777777" w:rsidR="007A708B" w:rsidRPr="00710223" w:rsidRDefault="007A708B" w:rsidP="007A70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7A708B" w:rsidRPr="00710223" w14:paraId="2796190A" w14:textId="77777777" w:rsidTr="00750407">
        <w:trPr>
          <w:trHeight w:val="346"/>
        </w:trPr>
        <w:tc>
          <w:tcPr>
            <w:tcW w:w="27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A4D5E6" w14:textId="72EFC2E5" w:rsidR="007A708B" w:rsidRPr="00710223" w:rsidRDefault="00A9694E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sing Evidence: Evaluating the Risk</w:t>
            </w: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AEBAB7" w14:textId="3DDDCAD7" w:rsidR="007A708B" w:rsidRPr="00710223" w:rsidRDefault="00A9694E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5278C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efines measures related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to health and disease</w:t>
            </w:r>
            <w:r w:rsidR="007A708B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102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3DB003" w14:textId="61AEFE38" w:rsidR="007A708B" w:rsidRPr="00710223" w:rsidRDefault="007A708B" w:rsidP="007A70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/3</w:t>
            </w:r>
          </w:p>
        </w:tc>
      </w:tr>
      <w:tr w:rsidR="00A9694E" w:rsidRPr="00710223" w14:paraId="624CD540" w14:textId="77777777" w:rsidTr="0020255C">
        <w:trPr>
          <w:trHeight w:val="304"/>
        </w:trPr>
        <w:tc>
          <w:tcPr>
            <w:tcW w:w="276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4B6614" w14:textId="77777777" w:rsidR="00A9694E" w:rsidRPr="00710223" w:rsidRDefault="00A9694E" w:rsidP="00A9694E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97F81E" w14:textId="00BB6C88" w:rsidR="00A9694E" w:rsidRPr="00710223" w:rsidRDefault="00A9694E" w:rsidP="00A9694E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Interprets </w:t>
            </w:r>
            <w:r w:rsidRPr="0015278C">
              <w:rPr>
                <w:rFonts w:ascii="Times New Roman" w:hAnsi="Times New Roman" w:cs="Times New Roman"/>
                <w:sz w:val="20"/>
                <w:szCs w:val="20"/>
                <w:lang w:val="en"/>
              </w:rPr>
              <w:t>measures related to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health and disease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10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164B20" w14:textId="77777777" w:rsidR="00A9694E" w:rsidRPr="00710223" w:rsidRDefault="00A9694E" w:rsidP="00A969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7A708B" w:rsidRPr="00710223" w14:paraId="23437724" w14:textId="77777777" w:rsidTr="0020255C">
        <w:trPr>
          <w:trHeight w:val="301"/>
        </w:trPr>
        <w:tc>
          <w:tcPr>
            <w:tcW w:w="27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697103" w14:textId="11A0E7EA" w:rsidR="007A708B" w:rsidRPr="00710223" w:rsidRDefault="007A708B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2165FF" w14:textId="2BAE501A" w:rsidR="007A708B" w:rsidRPr="00710223" w:rsidRDefault="00A9694E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erforms common risk calculations</w:t>
            </w:r>
            <w:r w:rsidR="007A708B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2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529C4F" w14:textId="77777777" w:rsidR="007A708B" w:rsidRPr="00710223" w:rsidRDefault="007A708B" w:rsidP="007A70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7A708B" w:rsidRPr="00710223" w14:paraId="01DBECF3" w14:textId="77777777" w:rsidTr="0020255C">
        <w:trPr>
          <w:trHeight w:val="301"/>
        </w:trPr>
        <w:tc>
          <w:tcPr>
            <w:tcW w:w="27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89DF528" w14:textId="43D824DB" w:rsidR="007A708B" w:rsidRPr="00710223" w:rsidRDefault="00A9694E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sing Evidence: Evaluating Sensitivity, Specificity, Predictive Value</w:t>
            </w: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D2D181" w14:textId="4C4DD407" w:rsidR="007A708B" w:rsidRPr="00710223" w:rsidRDefault="00A9694E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efines sensitivity, specificity, and predictive value</w:t>
            </w:r>
            <w:r w:rsidR="007A708B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2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BC10C4" w14:textId="115B859C" w:rsidR="007A708B" w:rsidRPr="00710223" w:rsidRDefault="007A708B" w:rsidP="007A70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/3</w:t>
            </w:r>
          </w:p>
        </w:tc>
      </w:tr>
      <w:tr w:rsidR="00A9694E" w:rsidRPr="00710223" w14:paraId="2954FA79" w14:textId="77777777" w:rsidTr="0020255C">
        <w:trPr>
          <w:trHeight w:val="304"/>
        </w:trPr>
        <w:tc>
          <w:tcPr>
            <w:tcW w:w="276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D1DCD2A" w14:textId="77777777" w:rsidR="00A9694E" w:rsidRPr="00710223" w:rsidRDefault="00A9694E" w:rsidP="00A9694E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54A884" w14:textId="35F4B21F" w:rsidR="00A9694E" w:rsidRPr="00710223" w:rsidRDefault="00A9694E" w:rsidP="00A9694E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terprets sensitivity, specificity, and predictive value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2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9D19BDA" w14:textId="77777777" w:rsidR="00A9694E" w:rsidRPr="00710223" w:rsidRDefault="00A9694E" w:rsidP="00A9694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7A708B" w:rsidRPr="00710223" w14:paraId="2B7E4DEB" w14:textId="77777777" w:rsidTr="0020255C">
        <w:trPr>
          <w:trHeight w:val="304"/>
        </w:trPr>
        <w:tc>
          <w:tcPr>
            <w:tcW w:w="27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D89FEC" w14:textId="77777777" w:rsidR="007A708B" w:rsidRPr="00710223" w:rsidRDefault="007A708B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7BD7E2" w14:textId="2226E057" w:rsidR="007A708B" w:rsidRPr="00710223" w:rsidRDefault="00A9694E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Calculates the accuracy values of diagnostic tests</w:t>
            </w:r>
            <w:r w:rsidR="007A708B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2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15C6F4" w14:textId="77777777" w:rsidR="007A708B" w:rsidRPr="00710223" w:rsidRDefault="007A708B" w:rsidP="007A70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7A708B" w:rsidRPr="00710223" w14:paraId="68A4F057" w14:textId="77777777" w:rsidTr="0020255C">
        <w:trPr>
          <w:trHeight w:val="304"/>
        </w:trPr>
        <w:tc>
          <w:tcPr>
            <w:tcW w:w="27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CADEDA" w14:textId="7A33588F" w:rsidR="007A708B" w:rsidRPr="00710223" w:rsidRDefault="00A9694E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sing Evidence: Validity, Reliability</w:t>
            </w:r>
            <w:r w:rsidR="00580BDD"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,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and Errors in Research</w:t>
            </w: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D41FCC" w14:textId="60B33E49" w:rsidR="007A708B" w:rsidRPr="00710223" w:rsidRDefault="00A9694E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Critically appraises research methods</w:t>
            </w:r>
            <w:r w:rsidR="007A708B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D49D58" w14:textId="7F216E49" w:rsidR="007A708B" w:rsidRPr="00710223" w:rsidRDefault="007A708B" w:rsidP="007A70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/3</w:t>
            </w:r>
          </w:p>
        </w:tc>
      </w:tr>
      <w:tr w:rsidR="007A708B" w:rsidRPr="00710223" w14:paraId="3A06F4F5" w14:textId="77777777" w:rsidTr="0020255C">
        <w:trPr>
          <w:trHeight w:val="304"/>
        </w:trPr>
        <w:tc>
          <w:tcPr>
            <w:tcW w:w="2760" w:type="dxa"/>
            <w:vMerge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A51C5D" w14:textId="77777777" w:rsidR="007A708B" w:rsidRPr="00710223" w:rsidRDefault="007A708B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2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3DDEB2" w14:textId="309552B6" w:rsidR="007A708B" w:rsidRPr="00710223" w:rsidRDefault="00A9694E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dentifies errors in the studies</w:t>
            </w:r>
            <w:r w:rsidR="007A708B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1024" w:type="dxa"/>
            <w:vMerge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95345F" w14:textId="77777777" w:rsidR="007A708B" w:rsidRPr="00710223" w:rsidRDefault="007A708B" w:rsidP="007A70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7A708B" w:rsidRPr="00710223" w14:paraId="59C4559B" w14:textId="77777777" w:rsidTr="0020255C">
        <w:trPr>
          <w:trHeight w:val="300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F029AE" w14:textId="0C730B72" w:rsidR="007A708B" w:rsidRPr="00710223" w:rsidRDefault="00A9694E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Article Presentation</w:t>
            </w:r>
          </w:p>
        </w:tc>
        <w:tc>
          <w:tcPr>
            <w:tcW w:w="5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BC76A" w14:textId="3A46213E" w:rsidR="007A708B" w:rsidRPr="00710223" w:rsidRDefault="00A9694E" w:rsidP="007A708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Explains the meaning of the scientific terms in medical studies</w:t>
            </w:r>
            <w:r w:rsidR="007A708B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DE0C3" w14:textId="02DB7EB1" w:rsidR="007A708B" w:rsidRPr="00710223" w:rsidRDefault="007A708B" w:rsidP="007A70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/3</w:t>
            </w:r>
          </w:p>
        </w:tc>
      </w:tr>
      <w:bookmarkEnd w:id="0"/>
    </w:tbl>
    <w:p w14:paraId="5C15010F" w14:textId="77777777" w:rsidR="0038788D" w:rsidRPr="00710223" w:rsidRDefault="0038788D" w:rsidP="0038788D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</w:p>
    <w:p w14:paraId="2CD68FEA" w14:textId="6957C66A" w:rsidR="0038788D" w:rsidRPr="00710223" w:rsidRDefault="00A9694E" w:rsidP="00841977">
      <w:pPr>
        <w:pStyle w:val="Balk1"/>
        <w:rPr>
          <w:rFonts w:ascii="Times New Roman" w:hAnsi="Times New Roman" w:cs="Times New Roman"/>
          <w:sz w:val="20"/>
          <w:szCs w:val="20"/>
          <w:lang w:val="en-US"/>
        </w:rPr>
      </w:pPr>
      <w:r w:rsidRPr="00710223">
        <w:rPr>
          <w:rFonts w:ascii="Times New Roman" w:hAnsi="Times New Roman" w:cs="Times New Roman"/>
          <w:sz w:val="20"/>
          <w:szCs w:val="20"/>
          <w:lang w:val="en-US"/>
        </w:rPr>
        <w:t>SUCCESS CRITERIA</w:t>
      </w:r>
    </w:p>
    <w:tbl>
      <w:tblPr>
        <w:tblStyle w:val="TableGrid"/>
        <w:tblW w:w="5000" w:type="pct"/>
        <w:tblInd w:w="6" w:type="dxa"/>
        <w:tblCellMar>
          <w:top w:w="133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4530"/>
        <w:gridCol w:w="4532"/>
      </w:tblGrid>
      <w:tr w:rsidR="0038788D" w:rsidRPr="00710223" w14:paraId="21B88065" w14:textId="77777777" w:rsidTr="00BF1C26">
        <w:trPr>
          <w:trHeight w:val="461"/>
        </w:trPr>
        <w:tc>
          <w:tcPr>
            <w:tcW w:w="4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</w:tcPr>
          <w:p w14:paraId="3E5BDA53" w14:textId="10BE09ED" w:rsidR="0038788D" w:rsidRPr="00710223" w:rsidRDefault="00580BDD" w:rsidP="0084197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 xml:space="preserve">Exam </w:t>
            </w:r>
          </w:p>
        </w:tc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</w:tcPr>
          <w:p w14:paraId="64D38595" w14:textId="08C04D04" w:rsidR="0038788D" w:rsidRPr="00710223" w:rsidRDefault="00580BDD" w:rsidP="00841977">
            <w:pPr>
              <w:ind w:left="5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Percentage</w:t>
            </w:r>
          </w:p>
        </w:tc>
      </w:tr>
      <w:tr w:rsidR="0038788D" w:rsidRPr="00710223" w14:paraId="270B6A4C" w14:textId="77777777" w:rsidTr="00BF1C26">
        <w:trPr>
          <w:trHeight w:val="467"/>
        </w:trPr>
        <w:tc>
          <w:tcPr>
            <w:tcW w:w="4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25F4F" w14:textId="686E8510" w:rsidR="0038788D" w:rsidRPr="00710223" w:rsidRDefault="00A9694E" w:rsidP="00A9694E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ral Exam – Presentation and interpretation of an article</w:t>
            </w:r>
          </w:p>
        </w:tc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F3184" w14:textId="2FA55ED3" w:rsidR="0038788D" w:rsidRPr="00710223" w:rsidRDefault="0038788D" w:rsidP="0084197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5278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</w:t>
            </w:r>
            <w:r w:rsidR="00B2375F" w:rsidRPr="0015278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%</w:t>
            </w:r>
          </w:p>
        </w:tc>
      </w:tr>
    </w:tbl>
    <w:p w14:paraId="7BF9BB2D" w14:textId="175871BF" w:rsidR="0038788D" w:rsidRPr="00710223" w:rsidRDefault="0038788D" w:rsidP="0038788D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</w:p>
    <w:p w14:paraId="371058D2" w14:textId="77777777" w:rsidR="007A708B" w:rsidRPr="00710223" w:rsidRDefault="007A708B" w:rsidP="0038788D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</w:p>
    <w:p w14:paraId="50920093" w14:textId="11702BAA" w:rsidR="00137D81" w:rsidRPr="00710223" w:rsidRDefault="00137D81" w:rsidP="00A126F7">
      <w:pPr>
        <w:pStyle w:val="Balk1"/>
        <w:rPr>
          <w:rFonts w:ascii="Times New Roman" w:hAnsi="Times New Roman" w:cs="Times New Roman"/>
          <w:sz w:val="20"/>
          <w:szCs w:val="20"/>
          <w:lang w:val="en-US"/>
        </w:rPr>
      </w:pPr>
      <w:r w:rsidRPr="00710223">
        <w:rPr>
          <w:rFonts w:ascii="Times New Roman" w:hAnsi="Times New Roman" w:cs="Times New Roman"/>
          <w:sz w:val="20"/>
          <w:szCs w:val="20"/>
          <w:lang w:val="en"/>
        </w:rPr>
        <w:t>RECOMMENDED RESOURCES</w:t>
      </w:r>
    </w:p>
    <w:p w14:paraId="0CB7305C" w14:textId="1B25F16B" w:rsidR="00F17256" w:rsidRPr="00710223" w:rsidRDefault="00F17256" w:rsidP="00F17256">
      <w:pPr>
        <w:pStyle w:val="ListeParagraf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Cochrane Collaboration. Cochrane Library, 2021. </w:t>
      </w:r>
      <w:hyperlink r:id="rId12" w:history="1">
        <w:r w:rsidR="004D0AA7" w:rsidRPr="00710223">
          <w:rPr>
            <w:rStyle w:val="Kpr"/>
            <w:rFonts w:ascii="Times New Roman" w:hAnsi="Times New Roman" w:cs="Times New Roman"/>
            <w:sz w:val="20"/>
            <w:szCs w:val="20"/>
            <w:lang w:val="en-US"/>
          </w:rPr>
          <w:t>http://www.cochranelibrary.com</w:t>
        </w:r>
      </w:hyperlink>
      <w:r w:rsidR="004D0AA7"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6AC6FE21" w14:textId="77777777" w:rsidR="00F17256" w:rsidRPr="00710223" w:rsidRDefault="00F17256" w:rsidP="00F17256">
      <w:pPr>
        <w:pStyle w:val="ListeParagraf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 w:rsidRPr="00710223">
        <w:rPr>
          <w:rFonts w:ascii="Times New Roman" w:hAnsi="Times New Roman" w:cs="Times New Roman"/>
          <w:sz w:val="20"/>
          <w:szCs w:val="20"/>
          <w:lang w:val="en-US"/>
        </w:rPr>
        <w:t>Hayran</w:t>
      </w:r>
      <w:proofErr w:type="spellEnd"/>
      <w:r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 O, </w:t>
      </w:r>
      <w:proofErr w:type="spellStart"/>
      <w:r w:rsidRPr="00710223">
        <w:rPr>
          <w:rFonts w:ascii="Times New Roman" w:hAnsi="Times New Roman" w:cs="Times New Roman"/>
          <w:sz w:val="20"/>
          <w:szCs w:val="20"/>
          <w:lang w:val="en-US"/>
        </w:rPr>
        <w:t>Özbek</w:t>
      </w:r>
      <w:proofErr w:type="spellEnd"/>
      <w:r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 H. </w:t>
      </w:r>
      <w:proofErr w:type="spellStart"/>
      <w:r w:rsidRPr="00710223">
        <w:rPr>
          <w:rFonts w:ascii="Times New Roman" w:hAnsi="Times New Roman" w:cs="Times New Roman"/>
          <w:sz w:val="20"/>
          <w:szCs w:val="20"/>
          <w:lang w:val="en-US"/>
        </w:rPr>
        <w:t>Sağık</w:t>
      </w:r>
      <w:proofErr w:type="spellEnd"/>
      <w:r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10223">
        <w:rPr>
          <w:rFonts w:ascii="Times New Roman" w:hAnsi="Times New Roman" w:cs="Times New Roman"/>
          <w:sz w:val="20"/>
          <w:szCs w:val="20"/>
          <w:lang w:val="en-US"/>
        </w:rPr>
        <w:t>Bilimlerinde</w:t>
      </w:r>
      <w:proofErr w:type="spellEnd"/>
      <w:r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10223">
        <w:rPr>
          <w:rFonts w:ascii="Times New Roman" w:hAnsi="Times New Roman" w:cs="Times New Roman"/>
          <w:sz w:val="20"/>
          <w:szCs w:val="20"/>
          <w:lang w:val="en-US"/>
        </w:rPr>
        <w:t>Araştırma</w:t>
      </w:r>
      <w:proofErr w:type="spellEnd"/>
      <w:r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10223">
        <w:rPr>
          <w:rFonts w:ascii="Times New Roman" w:hAnsi="Times New Roman" w:cs="Times New Roman"/>
          <w:sz w:val="20"/>
          <w:szCs w:val="20"/>
          <w:lang w:val="en-US"/>
        </w:rPr>
        <w:t>ve</w:t>
      </w:r>
      <w:proofErr w:type="spellEnd"/>
      <w:r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10223">
        <w:rPr>
          <w:rFonts w:ascii="Times New Roman" w:hAnsi="Times New Roman" w:cs="Times New Roman"/>
          <w:sz w:val="20"/>
          <w:szCs w:val="20"/>
          <w:lang w:val="en-US"/>
        </w:rPr>
        <w:t>İstatistik</w:t>
      </w:r>
      <w:proofErr w:type="spellEnd"/>
      <w:r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10223">
        <w:rPr>
          <w:rFonts w:ascii="Times New Roman" w:hAnsi="Times New Roman" w:cs="Times New Roman"/>
          <w:sz w:val="20"/>
          <w:szCs w:val="20"/>
          <w:lang w:val="en-US"/>
        </w:rPr>
        <w:t>Yöntemler</w:t>
      </w:r>
      <w:proofErr w:type="spellEnd"/>
      <w:r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 (SPSS </w:t>
      </w:r>
      <w:proofErr w:type="spellStart"/>
      <w:r w:rsidRPr="00710223">
        <w:rPr>
          <w:rFonts w:ascii="Times New Roman" w:hAnsi="Times New Roman" w:cs="Times New Roman"/>
          <w:sz w:val="20"/>
          <w:szCs w:val="20"/>
          <w:lang w:val="en-US"/>
        </w:rPr>
        <w:t>Uygulama</w:t>
      </w:r>
      <w:proofErr w:type="spellEnd"/>
      <w:r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10223">
        <w:rPr>
          <w:rFonts w:ascii="Times New Roman" w:hAnsi="Times New Roman" w:cs="Times New Roman"/>
          <w:sz w:val="20"/>
          <w:szCs w:val="20"/>
          <w:lang w:val="en-US"/>
        </w:rPr>
        <w:t>Örnekleri</w:t>
      </w:r>
      <w:proofErr w:type="spellEnd"/>
      <w:r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10223">
        <w:rPr>
          <w:rFonts w:ascii="Times New Roman" w:hAnsi="Times New Roman" w:cs="Times New Roman"/>
          <w:sz w:val="20"/>
          <w:szCs w:val="20"/>
          <w:lang w:val="en-US"/>
        </w:rPr>
        <w:t>ile</w:t>
      </w:r>
      <w:proofErr w:type="spellEnd"/>
      <w:r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10223">
        <w:rPr>
          <w:rFonts w:ascii="Times New Roman" w:hAnsi="Times New Roman" w:cs="Times New Roman"/>
          <w:sz w:val="20"/>
          <w:szCs w:val="20"/>
          <w:lang w:val="en-US"/>
        </w:rPr>
        <w:t>Genişletilmiş</w:t>
      </w:r>
      <w:proofErr w:type="spellEnd"/>
      <w:r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 2. </w:t>
      </w:r>
      <w:proofErr w:type="spellStart"/>
      <w:r w:rsidRPr="00710223">
        <w:rPr>
          <w:rFonts w:ascii="Times New Roman" w:hAnsi="Times New Roman" w:cs="Times New Roman"/>
          <w:sz w:val="20"/>
          <w:szCs w:val="20"/>
          <w:lang w:val="en-US"/>
        </w:rPr>
        <w:t>Baskı</w:t>
      </w:r>
      <w:proofErr w:type="spellEnd"/>
      <w:r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) Nobel </w:t>
      </w:r>
      <w:proofErr w:type="spellStart"/>
      <w:r w:rsidRPr="00710223">
        <w:rPr>
          <w:rFonts w:ascii="Times New Roman" w:hAnsi="Times New Roman" w:cs="Times New Roman"/>
          <w:sz w:val="20"/>
          <w:szCs w:val="20"/>
          <w:lang w:val="en-US"/>
        </w:rPr>
        <w:t>Tıp</w:t>
      </w:r>
      <w:proofErr w:type="spellEnd"/>
      <w:r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10223">
        <w:rPr>
          <w:rFonts w:ascii="Times New Roman" w:hAnsi="Times New Roman" w:cs="Times New Roman"/>
          <w:sz w:val="20"/>
          <w:szCs w:val="20"/>
          <w:lang w:val="en-US"/>
        </w:rPr>
        <w:t>Kitabevleri</w:t>
      </w:r>
      <w:proofErr w:type="spellEnd"/>
      <w:r w:rsidRPr="00710223">
        <w:rPr>
          <w:rFonts w:ascii="Times New Roman" w:hAnsi="Times New Roman" w:cs="Times New Roman"/>
          <w:sz w:val="20"/>
          <w:szCs w:val="20"/>
          <w:lang w:val="en-US"/>
        </w:rPr>
        <w:t>, İstanbul, 2017</w:t>
      </w:r>
    </w:p>
    <w:p w14:paraId="6F10277B" w14:textId="77777777" w:rsidR="00F17256" w:rsidRPr="00710223" w:rsidRDefault="00F17256" w:rsidP="00F17256">
      <w:pPr>
        <w:pStyle w:val="ListeParagraf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Straus SE, </w:t>
      </w:r>
      <w:proofErr w:type="spellStart"/>
      <w:r w:rsidRPr="00710223">
        <w:rPr>
          <w:rFonts w:ascii="Times New Roman" w:hAnsi="Times New Roman" w:cs="Times New Roman"/>
          <w:sz w:val="20"/>
          <w:szCs w:val="20"/>
          <w:lang w:val="en-US"/>
        </w:rPr>
        <w:t>Glasziou</w:t>
      </w:r>
      <w:proofErr w:type="spellEnd"/>
      <w:r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 P, Richardson WS, Haynes RB. Evidence-Based Medicine: How to Practice and Teach EBM. 5th ed., 2018.</w:t>
      </w:r>
    </w:p>
    <w:p w14:paraId="59C77E50" w14:textId="77777777" w:rsidR="00F17256" w:rsidRPr="00710223" w:rsidRDefault="00F17256" w:rsidP="00F17256">
      <w:pPr>
        <w:pStyle w:val="ListeParagraf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710223">
        <w:rPr>
          <w:rFonts w:ascii="Times New Roman" w:hAnsi="Times New Roman" w:cs="Times New Roman"/>
          <w:sz w:val="20"/>
          <w:szCs w:val="20"/>
          <w:lang w:val="en-US"/>
        </w:rPr>
        <w:t>Goodman MS. Biostatistics for Clinical and Public Health Research. Routledge, New York, 2017.</w:t>
      </w:r>
    </w:p>
    <w:p w14:paraId="55459ACD" w14:textId="77777777" w:rsidR="00F17256" w:rsidRPr="00710223" w:rsidRDefault="00F17256" w:rsidP="00F17256">
      <w:pPr>
        <w:pStyle w:val="ListeParagraf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Bruce N. Quantitative Methods for Health Research: a practical interactive guide to epidemiology and statistics. Second ed., </w:t>
      </w:r>
      <w:proofErr w:type="spellStart"/>
      <w:proofErr w:type="gramStart"/>
      <w:r w:rsidRPr="00710223">
        <w:rPr>
          <w:rFonts w:ascii="Times New Roman" w:hAnsi="Times New Roman" w:cs="Times New Roman"/>
          <w:sz w:val="20"/>
          <w:szCs w:val="20"/>
          <w:lang w:val="en-US"/>
        </w:rPr>
        <w:t>NJ:Wiley</w:t>
      </w:r>
      <w:proofErr w:type="spellEnd"/>
      <w:proofErr w:type="gramEnd"/>
      <w:r w:rsidRPr="00710223">
        <w:rPr>
          <w:rFonts w:ascii="Times New Roman" w:hAnsi="Times New Roman" w:cs="Times New Roman"/>
          <w:sz w:val="20"/>
          <w:szCs w:val="20"/>
          <w:lang w:val="en-US"/>
        </w:rPr>
        <w:t>, 2018.</w:t>
      </w:r>
    </w:p>
    <w:p w14:paraId="6A509F35" w14:textId="1999F41C" w:rsidR="00F17256" w:rsidRPr="00710223" w:rsidRDefault="00F17256" w:rsidP="00F17256">
      <w:pPr>
        <w:pStyle w:val="ListeParagraf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 w:rsidRPr="00710223">
        <w:rPr>
          <w:rFonts w:ascii="Times New Roman" w:hAnsi="Times New Roman" w:cs="Times New Roman"/>
          <w:sz w:val="20"/>
          <w:szCs w:val="20"/>
          <w:lang w:val="en-US"/>
        </w:rPr>
        <w:t>Greenhal</w:t>
      </w:r>
      <w:r w:rsidR="008818F6" w:rsidRPr="00710223">
        <w:rPr>
          <w:rFonts w:ascii="Times New Roman" w:hAnsi="Times New Roman" w:cs="Times New Roman"/>
          <w:sz w:val="20"/>
          <w:szCs w:val="20"/>
          <w:lang w:val="en-US"/>
        </w:rPr>
        <w:t>MS</w:t>
      </w:r>
      <w:proofErr w:type="spellEnd"/>
      <w:r w:rsidRPr="00710223">
        <w:rPr>
          <w:rFonts w:ascii="Times New Roman" w:hAnsi="Times New Roman" w:cs="Times New Roman"/>
          <w:sz w:val="20"/>
          <w:szCs w:val="20"/>
          <w:lang w:val="en-US"/>
        </w:rPr>
        <w:t xml:space="preserve"> T. How to read a paper: the basics of evidence-based medicine. Wiley, 2014.</w:t>
      </w:r>
    </w:p>
    <w:p w14:paraId="4E6154CE" w14:textId="77777777" w:rsidR="0038788D" w:rsidRPr="00710223" w:rsidRDefault="0038788D" w:rsidP="0038788D">
      <w:pPr>
        <w:spacing w:after="0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201327CF" w14:textId="77777777" w:rsidR="0038788D" w:rsidRPr="00710223" w:rsidRDefault="0038788D" w:rsidP="0038788D">
      <w:pPr>
        <w:spacing w:after="0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7CB61DA9" w14:textId="44A59A09" w:rsidR="0038788D" w:rsidRPr="00710223" w:rsidRDefault="0038788D" w:rsidP="0038788D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  <w:sectPr w:rsidR="0038788D" w:rsidRPr="00710223" w:rsidSect="007A708B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17" w:right="1417" w:bottom="1417" w:left="1417" w:header="708" w:footer="708" w:gutter="0"/>
          <w:cols w:space="708"/>
          <w:docGrid w:linePitch="299"/>
        </w:sectPr>
      </w:pPr>
    </w:p>
    <w:p w14:paraId="7FDDA435" w14:textId="088C9C9B" w:rsidR="00137D81" w:rsidRPr="00710223" w:rsidRDefault="00135283" w:rsidP="00871B7B">
      <w:pPr>
        <w:pStyle w:val="Balk1"/>
        <w:ind w:left="-5"/>
        <w:rPr>
          <w:rFonts w:ascii="Times New Roman" w:hAnsi="Times New Roman" w:cs="Times New Roman"/>
          <w:sz w:val="20"/>
          <w:szCs w:val="20"/>
          <w:lang w:val="en-US"/>
        </w:rPr>
      </w:pPr>
      <w:r w:rsidRPr="00710223">
        <w:rPr>
          <w:rFonts w:ascii="Times New Roman" w:hAnsi="Times New Roman" w:cs="Times New Roman"/>
          <w:sz w:val="20"/>
          <w:szCs w:val="20"/>
          <w:lang w:val="en"/>
        </w:rPr>
        <w:lastRenderedPageBreak/>
        <w:t>PROGRAM QUALIFICATIONS AND KEY ROLES IN RELATION WITH LEARNING OBJECTIVES</w:t>
      </w:r>
    </w:p>
    <w:p w14:paraId="29EFF50F" w14:textId="024DDB2B" w:rsidR="009E0FCB" w:rsidRPr="00710223" w:rsidRDefault="009E0FCB" w:rsidP="007A708B">
      <w:pPr>
        <w:pStyle w:val="Balk1"/>
        <w:ind w:left="-5"/>
        <w:rPr>
          <w:rFonts w:ascii="Times New Roman" w:hAnsi="Times New Roman" w:cs="Times New Roman"/>
          <w:sz w:val="20"/>
          <w:szCs w:val="20"/>
          <w:lang w:val="en-US"/>
        </w:rPr>
      </w:pPr>
    </w:p>
    <w:tbl>
      <w:tblPr>
        <w:tblStyle w:val="TableGrid"/>
        <w:tblW w:w="13992" w:type="dxa"/>
        <w:tblInd w:w="6" w:type="dxa"/>
        <w:tblCellMar>
          <w:top w:w="47" w:type="dxa"/>
          <w:left w:w="107" w:type="dxa"/>
          <w:right w:w="75" w:type="dxa"/>
        </w:tblCellMar>
        <w:tblLook w:val="04A0" w:firstRow="1" w:lastRow="0" w:firstColumn="1" w:lastColumn="0" w:noHBand="0" w:noVBand="1"/>
      </w:tblPr>
      <w:tblGrid>
        <w:gridCol w:w="6799"/>
        <w:gridCol w:w="2268"/>
        <w:gridCol w:w="1843"/>
        <w:gridCol w:w="3082"/>
      </w:tblGrid>
      <w:tr w:rsidR="009E0FCB" w:rsidRPr="00710223" w14:paraId="33189300" w14:textId="77777777" w:rsidTr="0038788D">
        <w:trPr>
          <w:trHeight w:val="739"/>
        </w:trPr>
        <w:tc>
          <w:tcPr>
            <w:tcW w:w="679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FFFFFF"/>
            </w:tcBorders>
            <w:shd w:val="clear" w:color="auto" w:fill="002060"/>
            <w:vAlign w:val="center"/>
          </w:tcPr>
          <w:p w14:paraId="75990C80" w14:textId="5E7CB1E5" w:rsidR="009E0FCB" w:rsidRPr="00710223" w:rsidRDefault="00137D81" w:rsidP="0038788D">
            <w:pPr>
              <w:ind w:left="5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OBJECTIVE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002060"/>
            <w:vAlign w:val="center"/>
          </w:tcPr>
          <w:p w14:paraId="0B81725B" w14:textId="4A03AC6B" w:rsidR="009E0FCB" w:rsidRPr="00710223" w:rsidRDefault="00137D81" w:rsidP="0038788D">
            <w:pPr>
              <w:jc w:val="center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PROGRAM QUALIFICATION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FFFFFF"/>
              <w:bottom w:val="single" w:sz="4" w:space="0" w:color="FFFFFF"/>
              <w:right w:val="single" w:sz="4" w:space="0" w:color="000000"/>
            </w:tcBorders>
            <w:shd w:val="clear" w:color="auto" w:fill="002060"/>
            <w:vAlign w:val="center"/>
          </w:tcPr>
          <w:p w14:paraId="000CB73F" w14:textId="4EF25226" w:rsidR="009E0FCB" w:rsidRPr="00710223" w:rsidRDefault="00137D81" w:rsidP="0038788D">
            <w:pPr>
              <w:ind w:left="327" w:right="267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KEY ROLES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FFFFFF"/>
              <w:right w:val="single" w:sz="4" w:space="0" w:color="000000"/>
            </w:tcBorders>
            <w:shd w:val="clear" w:color="auto" w:fill="002060"/>
            <w:vAlign w:val="center"/>
          </w:tcPr>
          <w:p w14:paraId="02DEA97B" w14:textId="699A81D3" w:rsidR="009E0FCB" w:rsidRPr="00710223" w:rsidRDefault="00137D81" w:rsidP="0038788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5278C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GENERAL </w:t>
            </w:r>
            <w:r w:rsidR="007F2186" w:rsidRPr="0015278C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MEDICAL</w:t>
            </w:r>
            <w:r w:rsidRPr="0015278C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 SKILLS</w:t>
            </w:r>
          </w:p>
        </w:tc>
      </w:tr>
      <w:tr w:rsidR="009E0FCB" w:rsidRPr="00710223" w14:paraId="0DEE960A" w14:textId="77777777" w:rsidTr="0038788D">
        <w:trPr>
          <w:trHeight w:val="1184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FFFFFF"/>
            </w:tcBorders>
          </w:tcPr>
          <w:p w14:paraId="50CC3ACA" w14:textId="77777777" w:rsidR="009E0FCB" w:rsidRPr="00710223" w:rsidRDefault="009E0FC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45F82C34" w14:textId="77777777" w:rsidR="009E0FCB" w:rsidRPr="00710223" w:rsidRDefault="009E0FC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auto" w:fill="002060"/>
            <w:vAlign w:val="center"/>
          </w:tcPr>
          <w:p w14:paraId="5CC4920B" w14:textId="7CBCA73D" w:rsidR="009E0FCB" w:rsidRPr="00710223" w:rsidRDefault="007A708B" w:rsidP="0038788D">
            <w:pPr>
              <w:ind w:left="1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 xml:space="preserve">R1- </w:t>
            </w:r>
            <w:r w:rsidR="00137D81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Medical Doctor </w:t>
            </w:r>
          </w:p>
          <w:p w14:paraId="7C2390F3" w14:textId="5E58317C" w:rsidR="009E0FCB" w:rsidRPr="00710223" w:rsidRDefault="007A708B" w:rsidP="0038788D">
            <w:pPr>
              <w:ind w:left="1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R2-</w:t>
            </w:r>
            <w:r w:rsidR="00137D81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 xml:space="preserve"> Team member</w:t>
            </w: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 xml:space="preserve"> </w:t>
            </w:r>
          </w:p>
          <w:p w14:paraId="5DD9B1B7" w14:textId="6C7AA2A5" w:rsidR="00137D81" w:rsidRPr="00710223" w:rsidRDefault="007A708B" w:rsidP="006E6257">
            <w:pPr>
              <w:ind w:left="1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R3-</w:t>
            </w:r>
            <w:r w:rsidR="00137D81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 xml:space="preserve"> </w:t>
            </w:r>
            <w:r w:rsidR="00137D81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Communicator </w:t>
            </w:r>
          </w:p>
          <w:p w14:paraId="647743C5" w14:textId="77777777" w:rsidR="00137D81" w:rsidRPr="00710223" w:rsidRDefault="007A708B" w:rsidP="00C110D7">
            <w:pPr>
              <w:ind w:left="1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R4-</w:t>
            </w:r>
            <w:r w:rsidR="00137D81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 xml:space="preserve"> </w:t>
            </w:r>
            <w:r w:rsidR="00137D81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Leader </w:t>
            </w:r>
          </w:p>
          <w:p w14:paraId="5F86264C" w14:textId="7C521986" w:rsidR="009E0FCB" w:rsidRPr="00710223" w:rsidRDefault="007A708B" w:rsidP="0038788D">
            <w:pPr>
              <w:ind w:left="1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R5-</w:t>
            </w:r>
            <w:r w:rsidR="00137D81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 xml:space="preserve"> </w:t>
            </w:r>
            <w:r w:rsidR="00137D81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Health Advocate </w:t>
            </w:r>
          </w:p>
          <w:p w14:paraId="38782633" w14:textId="77CC0A39" w:rsidR="009E0FCB" w:rsidRPr="00710223" w:rsidRDefault="007A708B" w:rsidP="0038788D">
            <w:pPr>
              <w:ind w:left="1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R6-</w:t>
            </w:r>
            <w:r w:rsidR="00137D81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 xml:space="preserve"> </w:t>
            </w:r>
            <w:r w:rsidR="00137D81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Scientist</w:t>
            </w: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 xml:space="preserve"> </w:t>
            </w:r>
          </w:p>
          <w:p w14:paraId="745E3E47" w14:textId="6F15A41E" w:rsidR="009E0FCB" w:rsidRPr="00710223" w:rsidRDefault="007A708B" w:rsidP="0038788D">
            <w:pPr>
              <w:ind w:left="1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R7-</w:t>
            </w:r>
            <w:r w:rsidR="00137D81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 xml:space="preserve"> </w:t>
            </w:r>
            <w:r w:rsidR="00137D81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Professional</w:t>
            </w: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082" w:type="dxa"/>
            <w:tcBorders>
              <w:top w:val="single" w:sz="4" w:space="0" w:color="FFFFFF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vAlign w:val="center"/>
          </w:tcPr>
          <w:p w14:paraId="26AC2563" w14:textId="229A72DB" w:rsidR="009E0FCB" w:rsidRPr="00710223" w:rsidRDefault="008818F6" w:rsidP="0038788D">
            <w:pPr>
              <w:ind w:left="2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MS</w:t>
            </w:r>
            <w:r w:rsidR="007A708B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1-</w:t>
            </w:r>
            <w:r w:rsidR="00137D81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 xml:space="preserve"> </w:t>
            </w:r>
            <w:r w:rsidR="00137D81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Analytical and Critical Thinking </w:t>
            </w:r>
          </w:p>
          <w:p w14:paraId="04BB9DCD" w14:textId="7CC5B24C" w:rsidR="00137D81" w:rsidRPr="00710223" w:rsidRDefault="008818F6" w:rsidP="00860F09">
            <w:pPr>
              <w:ind w:left="2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MS</w:t>
            </w:r>
            <w:r w:rsidR="007A708B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2-</w:t>
            </w:r>
            <w:r w:rsidR="00137D81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 xml:space="preserve"> </w:t>
            </w:r>
            <w:r w:rsidR="00137D81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Clinical Inquiry-Reasoning </w:t>
            </w:r>
          </w:p>
          <w:p w14:paraId="73199CB6" w14:textId="4D342119" w:rsidR="00137D81" w:rsidRPr="00710223" w:rsidRDefault="008818F6" w:rsidP="00552653">
            <w:pPr>
              <w:ind w:left="2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MS</w:t>
            </w:r>
            <w:r w:rsidR="007A708B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3-</w:t>
            </w:r>
            <w:r w:rsidR="00137D81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 xml:space="preserve"> </w:t>
            </w:r>
            <w:r w:rsidR="00137D81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Problem Solving </w:t>
            </w:r>
          </w:p>
          <w:p w14:paraId="0C00C160" w14:textId="233FCBCF" w:rsidR="00137D81" w:rsidRPr="00710223" w:rsidRDefault="008818F6" w:rsidP="00142456">
            <w:pPr>
              <w:ind w:left="2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MS</w:t>
            </w:r>
            <w:r w:rsidR="007A708B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4-</w:t>
            </w:r>
            <w:r w:rsidR="00137D81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 xml:space="preserve"> </w:t>
            </w:r>
            <w:r w:rsidR="00137D81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Accessing and Using Information </w:t>
            </w:r>
          </w:p>
          <w:p w14:paraId="17564BFF" w14:textId="35AF3298" w:rsidR="00137D81" w:rsidRPr="00710223" w:rsidRDefault="008818F6" w:rsidP="00BB7342">
            <w:pPr>
              <w:ind w:left="2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MS</w:t>
            </w:r>
            <w:r w:rsidR="007A708B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5-</w:t>
            </w:r>
            <w:r w:rsidR="00137D81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 xml:space="preserve"> </w:t>
            </w:r>
            <w:r w:rsidR="00137D81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Lifelong Learning </w:t>
            </w:r>
          </w:p>
          <w:p w14:paraId="290708F0" w14:textId="0B620704" w:rsidR="009E0FCB" w:rsidRPr="00710223" w:rsidRDefault="008818F6" w:rsidP="0038788D">
            <w:pPr>
              <w:ind w:left="2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MS</w:t>
            </w:r>
            <w:r w:rsidR="007A708B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6-</w:t>
            </w:r>
            <w:r w:rsidR="00137D81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 xml:space="preserve"> </w:t>
            </w:r>
            <w:r w:rsidR="00137D81" w:rsidRPr="0071022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Communication and Teamwork </w:t>
            </w:r>
          </w:p>
        </w:tc>
      </w:tr>
      <w:tr w:rsidR="00137D81" w:rsidRPr="00710223" w14:paraId="0A74572E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FEAF9D" w14:textId="102D165E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Defines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Evidence-Based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Medicine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A3D36F" w14:textId="06A701DD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4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F3020B" w14:textId="77777777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1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A24D18" w14:textId="70D8B399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2 </w:t>
            </w:r>
          </w:p>
        </w:tc>
      </w:tr>
      <w:tr w:rsidR="00137D81" w:rsidRPr="00710223" w14:paraId="2E811275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E31014" w14:textId="562BC1D8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Explains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difference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between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evidence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gram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data</w:t>
            </w:r>
            <w:proofErr w:type="gram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information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EC8C08" w14:textId="7762E5E7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5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C4F4AA" w14:textId="159720D6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3, R6 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EAC47F" w14:textId="59376BD5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4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5 </w:t>
            </w:r>
          </w:p>
        </w:tc>
      </w:tr>
      <w:tr w:rsidR="00137D81" w:rsidRPr="00710223" w14:paraId="31386C2F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54A427" w14:textId="290BE293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Lists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ways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production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access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evidence</w:t>
            </w:r>
            <w:proofErr w:type="spellEnd"/>
            <w:r w:rsidRPr="0071022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2A6A6C" w14:textId="27B3C825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418D8D" w14:textId="73ECC9F9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E0054E" w14:textId="3F7A4B7A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4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5 </w:t>
            </w:r>
          </w:p>
        </w:tc>
      </w:tr>
      <w:tr w:rsidR="00137D81" w:rsidRPr="00710223" w14:paraId="5122A2D3" w14:textId="77777777" w:rsidTr="007F2186">
        <w:trPr>
          <w:trHeight w:val="720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3982D1" w14:textId="16A39C43" w:rsidR="00137D81" w:rsidRPr="00710223" w:rsidRDefault="007F218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>Follows</w:t>
            </w:r>
            <w:proofErr w:type="spellEnd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>up-to-date</w:t>
            </w:r>
            <w:proofErr w:type="spellEnd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>literature</w:t>
            </w:r>
            <w:proofErr w:type="spellEnd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>knowing</w:t>
            </w:r>
            <w:proofErr w:type="spellEnd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>its</w:t>
            </w:r>
            <w:proofErr w:type="spellEnd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>importance</w:t>
            </w:r>
            <w:proofErr w:type="spellEnd"/>
            <w:r w:rsidRPr="001527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137D81" w:rsidRPr="0015278C">
              <w:rPr>
                <w:rFonts w:ascii="Times New Roman" w:hAnsi="Times New Roman" w:cs="Times New Roman"/>
                <w:sz w:val="20"/>
                <w:szCs w:val="20"/>
              </w:rPr>
              <w:t>while</w:t>
            </w:r>
            <w:proofErr w:type="spellEnd"/>
            <w:r w:rsidR="00137D81"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137D81" w:rsidRPr="00710223">
              <w:rPr>
                <w:rFonts w:ascii="Times New Roman" w:hAnsi="Times New Roman" w:cs="Times New Roman"/>
                <w:sz w:val="20"/>
                <w:szCs w:val="20"/>
              </w:rPr>
              <w:t>practicing</w:t>
            </w:r>
            <w:proofErr w:type="spellEnd"/>
            <w:r w:rsidR="00137D81" w:rsidRPr="007102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137D81" w:rsidRPr="00710223">
              <w:rPr>
                <w:rFonts w:ascii="Times New Roman" w:hAnsi="Times New Roman" w:cs="Times New Roman"/>
                <w:sz w:val="20"/>
                <w:szCs w:val="20"/>
              </w:rPr>
              <w:t>medicine</w:t>
            </w:r>
            <w:proofErr w:type="spellEnd"/>
            <w:r w:rsidR="00137D81" w:rsidRPr="0071022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5C3A4F" w14:textId="3DA9A162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4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3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4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5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6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7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2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35ACE3" w14:textId="6CB58E40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1, R3, R7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363F2F" w14:textId="688674C6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4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5 </w:t>
            </w:r>
          </w:p>
        </w:tc>
      </w:tr>
      <w:tr w:rsidR="00137D81" w:rsidRPr="00710223" w14:paraId="07AB75D8" w14:textId="77777777" w:rsidTr="000D225E">
        <w:trPr>
          <w:trHeight w:val="347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4141CD" w14:textId="24315B13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Sorts different types of studies by the value of the evidence they provide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8610E4" w14:textId="4FF9A577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5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42D63D" w14:textId="77777777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21D314" w14:textId="17FDFD64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2 </w:t>
            </w:r>
          </w:p>
        </w:tc>
      </w:tr>
      <w:tr w:rsidR="00137D81" w:rsidRPr="00710223" w14:paraId="17D593D2" w14:textId="77777777" w:rsidTr="000D225E">
        <w:trPr>
          <w:trHeight w:val="353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D48F32" w14:textId="0346F290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Compares the advantages and disadvantages of different types of research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86660E" w14:textId="70CCB4E8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5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05E85A" w14:textId="1CA7A597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AF8030" w14:textId="362BFB1C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2 </w:t>
            </w:r>
          </w:p>
        </w:tc>
      </w:tr>
      <w:tr w:rsidR="00137D81" w:rsidRPr="00710223" w14:paraId="35C2AC70" w14:textId="77777777" w:rsidTr="000D225E">
        <w:trPr>
          <w:trHeight w:val="348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94A5CB" w14:textId="0E982349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Lists the types of observational studies used to produce evidence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A95A07" w14:textId="6B5B991C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4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EF8CFF" w14:textId="51827FFA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I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00CCEF" w14:textId="2C617DD9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2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3 </w:t>
            </w:r>
          </w:p>
        </w:tc>
      </w:tr>
      <w:tr w:rsidR="00137D81" w:rsidRPr="00710223" w14:paraId="624F3F22" w14:textId="77777777" w:rsidTr="000D225E">
        <w:trPr>
          <w:trHeight w:val="353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5E26B3" w14:textId="58F25E0F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lans an observational study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FF449F" w14:textId="09CCE12F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4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5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F845F4" w14:textId="61072781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1, R6,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A07256" w14:textId="7573A9A5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3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6 </w:t>
            </w:r>
          </w:p>
        </w:tc>
      </w:tr>
      <w:tr w:rsidR="00137D81" w:rsidRPr="00710223" w14:paraId="2ED6746A" w14:textId="77777777" w:rsidTr="000D225E">
        <w:trPr>
          <w:trHeight w:val="348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35D8CA" w14:textId="15970493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Counts the types of experimental research used to produce evidence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CA8444" w14:textId="0A7D6D02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4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40F819" w14:textId="4873E9E7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I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7AB74A" w14:textId="6DB4A451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2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3 </w:t>
            </w:r>
          </w:p>
        </w:tc>
      </w:tr>
      <w:tr w:rsidR="00137D81" w:rsidRPr="00710223" w14:paraId="33B8A4DB" w14:textId="77777777" w:rsidTr="000D225E">
        <w:trPr>
          <w:trHeight w:val="348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AD71A9" w14:textId="0D023300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lans an experimental study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EE3C7B" w14:textId="2015143F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4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5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931D98" w14:textId="3D8F03F1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1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E2FAB5" w14:textId="06D23AB8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3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6 </w:t>
            </w:r>
          </w:p>
        </w:tc>
      </w:tr>
      <w:tr w:rsidR="00137D81" w:rsidRPr="00710223" w14:paraId="133B8793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3CDAF3" w14:textId="32D20176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Accesses and uses international evidence-based medical databases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A89150" w14:textId="4458C5F4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5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DB9FC7" w14:textId="657D008C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1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8D567B" w14:textId="3593371E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4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5 </w:t>
            </w:r>
          </w:p>
        </w:tc>
      </w:tr>
      <w:tr w:rsidR="00137D81" w:rsidRPr="00710223" w14:paraId="5B84DEE5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136CDC" w14:textId="2D06AE53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Finds the most up-to-date evidence needed during medical practice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441028" w14:textId="1FB94453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5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2CBF60" w14:textId="3EC2E0AB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1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B68E7B" w14:textId="5E00C3C4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4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5 </w:t>
            </w:r>
          </w:p>
        </w:tc>
      </w:tr>
      <w:tr w:rsidR="00137D81" w:rsidRPr="00710223" w14:paraId="4E0D3D72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DC3BCE" w14:textId="4E2F4D7B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lastRenderedPageBreak/>
              <w:t>Describes the logic of the systematic review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EF2EDE" w14:textId="1C4C6444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E5DD1C" w14:textId="2A2000B0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602236" w14:textId="05905E37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4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5 </w:t>
            </w:r>
          </w:p>
        </w:tc>
      </w:tr>
      <w:tr w:rsidR="00137D81" w:rsidRPr="00710223" w14:paraId="75E4AA61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BC0FFC" w14:textId="5C9D7E2D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terprets systematic review articles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BE0C44" w14:textId="544BAD76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4, P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E95EC0" w14:textId="764A75C9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</w:t>
            </w:r>
            <w:proofErr w:type="gramStart"/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,R</w:t>
            </w:r>
            <w:proofErr w:type="gramEnd"/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E4C19E" w14:textId="64266D29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2 </w:t>
            </w:r>
          </w:p>
        </w:tc>
      </w:tr>
      <w:tr w:rsidR="00965ECD" w:rsidRPr="00710223" w14:paraId="57E465C4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16F8D3" w14:textId="670D8C8C" w:rsidR="00965ECD" w:rsidRPr="0015278C" w:rsidRDefault="00965ECD" w:rsidP="00965ECD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5278C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Describes the logic of meta-analysis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549357" w14:textId="16B288C8" w:rsidR="00965ECD" w:rsidRPr="00710223" w:rsidRDefault="00965ECD" w:rsidP="00965ECD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Q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A53E88" w14:textId="50C551A0" w:rsidR="00965ECD" w:rsidRPr="00710223" w:rsidRDefault="00965ECD" w:rsidP="00965ECD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5CBDA6" w14:textId="4FE5C150" w:rsidR="00965ECD" w:rsidRPr="00710223" w:rsidRDefault="00965ECD" w:rsidP="00965ECD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S4, MS5 </w:t>
            </w:r>
          </w:p>
        </w:tc>
      </w:tr>
      <w:tr w:rsidR="00965ECD" w:rsidRPr="00710223" w14:paraId="4FDCFDDE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4CF5A9" w14:textId="3DEDE6DB" w:rsidR="00965ECD" w:rsidRPr="0015278C" w:rsidRDefault="00965ECD" w:rsidP="00965ECD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5278C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Interprets the articles </w:t>
            </w:r>
            <w:r w:rsidR="00DB7F5B" w:rsidRPr="0015278C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of studies </w:t>
            </w:r>
            <w:r w:rsidRPr="0015278C">
              <w:rPr>
                <w:rFonts w:ascii="Times New Roman" w:hAnsi="Times New Roman" w:cs="Times New Roman"/>
                <w:sz w:val="20"/>
                <w:szCs w:val="20"/>
                <w:lang w:val="en"/>
              </w:rPr>
              <w:t>conducted as meta-analysis</w:t>
            </w:r>
            <w:r w:rsidRPr="0015278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792098" w14:textId="67A10D8C" w:rsidR="00965ECD" w:rsidRPr="00710223" w:rsidRDefault="00965ECD" w:rsidP="00965ECD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4, P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E45D02" w14:textId="28919C9C" w:rsidR="00965ECD" w:rsidRPr="00710223" w:rsidRDefault="00965ECD" w:rsidP="00965ECD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</w:t>
            </w:r>
            <w:proofErr w:type="gramStart"/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,R</w:t>
            </w:r>
            <w:proofErr w:type="gramEnd"/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D0DDE3" w14:textId="3C725A10" w:rsidR="00965ECD" w:rsidRPr="00710223" w:rsidRDefault="00965ECD" w:rsidP="00965ECD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S1, MS2 </w:t>
            </w:r>
          </w:p>
        </w:tc>
      </w:tr>
      <w:tr w:rsidR="00DB7F5B" w:rsidRPr="00710223" w14:paraId="002C643E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C1CF2E" w14:textId="5EE666BA" w:rsidR="00DB7F5B" w:rsidRPr="0015278C" w:rsidRDefault="00DB7F5B" w:rsidP="00DB7F5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5278C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efines measures related to health and disease</w:t>
            </w:r>
            <w:r w:rsidRPr="0015278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35E901" w14:textId="6778907A" w:rsidR="00DB7F5B" w:rsidRPr="00710223" w:rsidRDefault="00DB7F5B" w:rsidP="00DB7F5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Q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38CEA4" w14:textId="604503C1" w:rsidR="00DB7F5B" w:rsidRPr="00710223" w:rsidRDefault="00DB7F5B" w:rsidP="00DB7F5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1, R3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C260C" w14:textId="0736B666" w:rsidR="00DB7F5B" w:rsidRPr="00710223" w:rsidRDefault="00DB7F5B" w:rsidP="00DB7F5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S1, MS4, MS5 </w:t>
            </w:r>
          </w:p>
        </w:tc>
      </w:tr>
      <w:tr w:rsidR="00DB7F5B" w:rsidRPr="00710223" w14:paraId="7DDB78F9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A23B5E" w14:textId="3C77A2F6" w:rsidR="00DB7F5B" w:rsidRPr="0015278C" w:rsidRDefault="00DB7F5B" w:rsidP="00DB7F5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5278C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terprets measures related to health and disease</w:t>
            </w:r>
            <w:r w:rsidRPr="0015278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CC8069" w14:textId="618804BF" w:rsidR="00DB7F5B" w:rsidRPr="00710223" w:rsidRDefault="00DB7F5B" w:rsidP="00DB7F5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4, P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66E7E7" w14:textId="3A2AEE5A" w:rsidR="00DB7F5B" w:rsidRPr="00710223" w:rsidRDefault="00DB7F5B" w:rsidP="00DB7F5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</w:t>
            </w:r>
            <w:proofErr w:type="gramStart"/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,R</w:t>
            </w:r>
            <w:proofErr w:type="gramEnd"/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DB65C0" w14:textId="3346DD66" w:rsidR="00DB7F5B" w:rsidRPr="00710223" w:rsidRDefault="00DB7F5B" w:rsidP="00DB7F5B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S1, MS2 </w:t>
            </w:r>
          </w:p>
        </w:tc>
      </w:tr>
      <w:tr w:rsidR="00137D81" w:rsidRPr="00710223" w14:paraId="57B0F757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CCEDA4" w14:textId="48455226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erforms common risk calculations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C59E06" w14:textId="616C7CA7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4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5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4BFFF5" w14:textId="18070C73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1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A7212F" w14:textId="767080B6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3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6 </w:t>
            </w:r>
          </w:p>
        </w:tc>
      </w:tr>
      <w:tr w:rsidR="00137D81" w:rsidRPr="00710223" w14:paraId="22057827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E2218B" w14:textId="4DB49302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efines sensitivity, specificity, and predictive value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DB2AD" w14:textId="36202C3F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2C873E" w14:textId="17A768CC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1, R3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4D1AAF" w14:textId="6582FB5F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4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5 </w:t>
            </w:r>
          </w:p>
        </w:tc>
      </w:tr>
      <w:tr w:rsidR="00137D81" w:rsidRPr="00710223" w14:paraId="2A6F11F3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2B2E2D" w14:textId="613DD7F8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terprets sensitivity, specificity, and predictive value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9753E2" w14:textId="6822550A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4, P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79CF48" w14:textId="08255EBE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</w:t>
            </w:r>
            <w:proofErr w:type="gramStart"/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,R</w:t>
            </w:r>
            <w:proofErr w:type="gramEnd"/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11D041" w14:textId="09B27472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2 </w:t>
            </w:r>
          </w:p>
        </w:tc>
      </w:tr>
      <w:tr w:rsidR="00137D81" w:rsidRPr="00710223" w14:paraId="70546C0B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93841C" w14:textId="55B72A3C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Calculates the accuracy values of diagnostic tests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401AC3" w14:textId="44E57F01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4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5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4F7698" w14:textId="69D11DF6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1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857132" w14:textId="23552CA5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3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6 </w:t>
            </w:r>
          </w:p>
        </w:tc>
      </w:tr>
      <w:tr w:rsidR="00137D81" w:rsidRPr="00710223" w14:paraId="55CAA1E4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CC72CE" w14:textId="0BF5DDB8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Critically appraises research methods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5D0430" w14:textId="053FC1F1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3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764428" w14:textId="484CC9B3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1, R3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219E81" w14:textId="70D3A206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2 </w:t>
            </w:r>
          </w:p>
        </w:tc>
      </w:tr>
      <w:tr w:rsidR="00137D81" w:rsidRPr="00710223" w14:paraId="008929EB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49E7DA" w14:textId="3F38041D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dentifies errors in the studies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504300" w14:textId="0C23A716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3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2748AB" w14:textId="04B96DCB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1, R3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1B90A8" w14:textId="5CB28690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2 </w:t>
            </w:r>
          </w:p>
        </w:tc>
      </w:tr>
      <w:tr w:rsidR="00137D81" w:rsidRPr="00710223" w14:paraId="74A269E0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3628A3" w14:textId="79FFE829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"/>
              </w:rPr>
              <w:t>Explains the meaning of the scientific terms in medical studies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C1C457" w14:textId="4BCAE91B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3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Q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961041" w14:textId="4388610F" w:rsidR="00137D81" w:rsidRPr="00710223" w:rsidRDefault="00137D81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1, R3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FA4E80" w14:textId="1147FA43" w:rsidR="00137D81" w:rsidRPr="00710223" w:rsidRDefault="008818F6" w:rsidP="00137D8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4, </w:t>
            </w:r>
            <w:r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</w:t>
            </w:r>
            <w:r w:rsidR="00137D81" w:rsidRPr="007102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5 </w:t>
            </w:r>
          </w:p>
        </w:tc>
      </w:tr>
    </w:tbl>
    <w:p w14:paraId="28A2CF92" w14:textId="77777777" w:rsidR="00F17256" w:rsidRPr="00710223" w:rsidRDefault="00F17256" w:rsidP="00F17256">
      <w:pPr>
        <w:rPr>
          <w:rFonts w:ascii="Times New Roman" w:hAnsi="Times New Roman" w:cs="Times New Roman"/>
          <w:sz w:val="20"/>
          <w:szCs w:val="20"/>
          <w:lang w:val="en-US"/>
        </w:rPr>
      </w:pPr>
    </w:p>
    <w:sectPr w:rsidR="00F17256" w:rsidRPr="00710223" w:rsidSect="00F17256">
      <w:pgSz w:w="16838" w:h="11906" w:orient="landscape"/>
      <w:pgMar w:top="1417" w:right="1417" w:bottom="1417" w:left="1417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8833D2" w14:textId="77777777" w:rsidR="00B52954" w:rsidRDefault="00B52954" w:rsidP="00117AB4">
      <w:pPr>
        <w:spacing w:after="0" w:line="240" w:lineRule="auto"/>
      </w:pPr>
      <w:r>
        <w:separator/>
      </w:r>
    </w:p>
  </w:endnote>
  <w:endnote w:type="continuationSeparator" w:id="0">
    <w:p w14:paraId="2F19B6B9" w14:textId="77777777" w:rsidR="00B52954" w:rsidRDefault="00B52954" w:rsidP="00117A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A9031F" w14:textId="77777777" w:rsidR="00117AB4" w:rsidRDefault="00117AB4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E5787B" w14:textId="77777777" w:rsidR="00117AB4" w:rsidRDefault="00117AB4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203782" w14:textId="77777777" w:rsidR="00117AB4" w:rsidRDefault="00117AB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53B3E1" w14:textId="77777777" w:rsidR="00B52954" w:rsidRDefault="00B52954" w:rsidP="00117AB4">
      <w:pPr>
        <w:spacing w:after="0" w:line="240" w:lineRule="auto"/>
      </w:pPr>
      <w:r>
        <w:separator/>
      </w:r>
    </w:p>
  </w:footnote>
  <w:footnote w:type="continuationSeparator" w:id="0">
    <w:p w14:paraId="762D0F07" w14:textId="77777777" w:rsidR="00B52954" w:rsidRDefault="00B52954" w:rsidP="00117A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8CD8DB" w14:textId="77777777" w:rsidR="00117AB4" w:rsidRDefault="00117AB4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9AB2E5" w14:textId="77777777" w:rsidR="00117AB4" w:rsidRDefault="00117AB4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AF54D6" w14:textId="77777777" w:rsidR="00117AB4" w:rsidRDefault="00117AB4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216654"/>
    <w:multiLevelType w:val="hybridMultilevel"/>
    <w:tmpl w:val="C07CCEEE"/>
    <w:lvl w:ilvl="0" w:tplc="20FCB524">
      <w:start w:val="1"/>
      <w:numFmt w:val="decimal"/>
      <w:lvlText w:val="%1."/>
      <w:lvlJc w:val="left"/>
      <w:pPr>
        <w:ind w:left="69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E30823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38CF93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49EE43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F1EFC6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5F4079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3DACE0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4EEC0A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828B09A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5EE7799"/>
    <w:multiLevelType w:val="hybridMultilevel"/>
    <w:tmpl w:val="80B40C36"/>
    <w:lvl w:ilvl="0" w:tplc="CBDC5528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bCs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C6E39B0">
      <w:start w:val="1"/>
      <w:numFmt w:val="bullet"/>
      <w:lvlText w:val="o"/>
      <w:lvlJc w:val="left"/>
      <w:pPr>
        <w:ind w:left="109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0202AC2">
      <w:start w:val="1"/>
      <w:numFmt w:val="bullet"/>
      <w:lvlText w:val="▪"/>
      <w:lvlJc w:val="left"/>
      <w:pPr>
        <w:ind w:left="181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C4421A">
      <w:start w:val="1"/>
      <w:numFmt w:val="bullet"/>
      <w:lvlText w:val="•"/>
      <w:lvlJc w:val="left"/>
      <w:pPr>
        <w:ind w:left="25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9E41D38">
      <w:start w:val="1"/>
      <w:numFmt w:val="bullet"/>
      <w:lvlText w:val="o"/>
      <w:lvlJc w:val="left"/>
      <w:pPr>
        <w:ind w:left="325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C5C6040">
      <w:start w:val="1"/>
      <w:numFmt w:val="bullet"/>
      <w:lvlText w:val="▪"/>
      <w:lvlJc w:val="left"/>
      <w:pPr>
        <w:ind w:left="397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9402FFE">
      <w:start w:val="1"/>
      <w:numFmt w:val="bullet"/>
      <w:lvlText w:val="•"/>
      <w:lvlJc w:val="left"/>
      <w:pPr>
        <w:ind w:left="46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1122840">
      <w:start w:val="1"/>
      <w:numFmt w:val="bullet"/>
      <w:lvlText w:val="o"/>
      <w:lvlJc w:val="left"/>
      <w:pPr>
        <w:ind w:left="541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E0C2E16">
      <w:start w:val="1"/>
      <w:numFmt w:val="bullet"/>
      <w:lvlText w:val="▪"/>
      <w:lvlJc w:val="left"/>
      <w:pPr>
        <w:ind w:left="613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DEA57F9"/>
    <w:multiLevelType w:val="hybridMultilevel"/>
    <w:tmpl w:val="5ADC3576"/>
    <w:lvl w:ilvl="0" w:tplc="68FAD47A">
      <w:start w:val="1"/>
      <w:numFmt w:val="bullet"/>
      <w:lvlText w:val="•"/>
      <w:lvlJc w:val="left"/>
      <w:pPr>
        <w:ind w:left="3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A181E12">
      <w:start w:val="1"/>
      <w:numFmt w:val="bullet"/>
      <w:lvlText w:val="o"/>
      <w:lvlJc w:val="left"/>
      <w:pPr>
        <w:ind w:left="11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EA4A94C">
      <w:start w:val="1"/>
      <w:numFmt w:val="bullet"/>
      <w:lvlText w:val="▪"/>
      <w:lvlJc w:val="left"/>
      <w:pPr>
        <w:ind w:left="19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6644EFC">
      <w:start w:val="1"/>
      <w:numFmt w:val="bullet"/>
      <w:lvlText w:val="•"/>
      <w:lvlJc w:val="left"/>
      <w:pPr>
        <w:ind w:left="26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A6CA604">
      <w:start w:val="1"/>
      <w:numFmt w:val="bullet"/>
      <w:lvlText w:val="o"/>
      <w:lvlJc w:val="left"/>
      <w:pPr>
        <w:ind w:left="33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1386C0E">
      <w:start w:val="1"/>
      <w:numFmt w:val="bullet"/>
      <w:lvlText w:val="▪"/>
      <w:lvlJc w:val="left"/>
      <w:pPr>
        <w:ind w:left="40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22C2F42">
      <w:start w:val="1"/>
      <w:numFmt w:val="bullet"/>
      <w:lvlText w:val="•"/>
      <w:lvlJc w:val="left"/>
      <w:pPr>
        <w:ind w:left="47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C021CD2">
      <w:start w:val="1"/>
      <w:numFmt w:val="bullet"/>
      <w:lvlText w:val="o"/>
      <w:lvlJc w:val="left"/>
      <w:pPr>
        <w:ind w:left="55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8F837A6">
      <w:start w:val="1"/>
      <w:numFmt w:val="bullet"/>
      <w:lvlText w:val="▪"/>
      <w:lvlJc w:val="left"/>
      <w:pPr>
        <w:ind w:left="62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EAA5761"/>
    <w:multiLevelType w:val="hybridMultilevel"/>
    <w:tmpl w:val="E5207F88"/>
    <w:lvl w:ilvl="0" w:tplc="86306232">
      <w:start w:val="1"/>
      <w:numFmt w:val="decimal"/>
      <w:lvlText w:val="%1."/>
      <w:lvlJc w:val="left"/>
      <w:pPr>
        <w:ind w:left="37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012" w:hanging="360"/>
      </w:pPr>
    </w:lvl>
    <w:lvl w:ilvl="2" w:tplc="041F001B" w:tentative="1">
      <w:start w:val="1"/>
      <w:numFmt w:val="lowerRoman"/>
      <w:lvlText w:val="%3."/>
      <w:lvlJc w:val="right"/>
      <w:pPr>
        <w:ind w:left="1732" w:hanging="180"/>
      </w:pPr>
    </w:lvl>
    <w:lvl w:ilvl="3" w:tplc="041F000F" w:tentative="1">
      <w:start w:val="1"/>
      <w:numFmt w:val="decimal"/>
      <w:lvlText w:val="%4."/>
      <w:lvlJc w:val="left"/>
      <w:pPr>
        <w:ind w:left="2452" w:hanging="360"/>
      </w:pPr>
    </w:lvl>
    <w:lvl w:ilvl="4" w:tplc="041F0019" w:tentative="1">
      <w:start w:val="1"/>
      <w:numFmt w:val="lowerLetter"/>
      <w:lvlText w:val="%5."/>
      <w:lvlJc w:val="left"/>
      <w:pPr>
        <w:ind w:left="3172" w:hanging="360"/>
      </w:pPr>
    </w:lvl>
    <w:lvl w:ilvl="5" w:tplc="041F001B" w:tentative="1">
      <w:start w:val="1"/>
      <w:numFmt w:val="lowerRoman"/>
      <w:lvlText w:val="%6."/>
      <w:lvlJc w:val="right"/>
      <w:pPr>
        <w:ind w:left="3892" w:hanging="180"/>
      </w:pPr>
    </w:lvl>
    <w:lvl w:ilvl="6" w:tplc="041F000F" w:tentative="1">
      <w:start w:val="1"/>
      <w:numFmt w:val="decimal"/>
      <w:lvlText w:val="%7."/>
      <w:lvlJc w:val="left"/>
      <w:pPr>
        <w:ind w:left="4612" w:hanging="360"/>
      </w:pPr>
    </w:lvl>
    <w:lvl w:ilvl="7" w:tplc="041F0019" w:tentative="1">
      <w:start w:val="1"/>
      <w:numFmt w:val="lowerLetter"/>
      <w:lvlText w:val="%8."/>
      <w:lvlJc w:val="left"/>
      <w:pPr>
        <w:ind w:left="5332" w:hanging="360"/>
      </w:pPr>
    </w:lvl>
    <w:lvl w:ilvl="8" w:tplc="041F001B" w:tentative="1">
      <w:start w:val="1"/>
      <w:numFmt w:val="lowerRoman"/>
      <w:lvlText w:val="%9."/>
      <w:lvlJc w:val="right"/>
      <w:pPr>
        <w:ind w:left="6052" w:hanging="180"/>
      </w:pPr>
    </w:lvl>
  </w:abstractNum>
  <w:abstractNum w:abstractNumId="4" w15:restartNumberingAfterBreak="0">
    <w:nsid w:val="629D644B"/>
    <w:multiLevelType w:val="hybridMultilevel"/>
    <w:tmpl w:val="2BC818EC"/>
    <w:lvl w:ilvl="0" w:tplc="86306232">
      <w:start w:val="1"/>
      <w:numFmt w:val="decimal"/>
      <w:lvlText w:val="%1."/>
      <w:lvlJc w:val="left"/>
      <w:pPr>
        <w:ind w:left="798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518" w:hanging="360"/>
      </w:pPr>
    </w:lvl>
    <w:lvl w:ilvl="2" w:tplc="041F001B" w:tentative="1">
      <w:start w:val="1"/>
      <w:numFmt w:val="lowerRoman"/>
      <w:lvlText w:val="%3."/>
      <w:lvlJc w:val="right"/>
      <w:pPr>
        <w:ind w:left="2238" w:hanging="180"/>
      </w:pPr>
    </w:lvl>
    <w:lvl w:ilvl="3" w:tplc="041F000F" w:tentative="1">
      <w:start w:val="1"/>
      <w:numFmt w:val="decimal"/>
      <w:lvlText w:val="%4."/>
      <w:lvlJc w:val="left"/>
      <w:pPr>
        <w:ind w:left="2958" w:hanging="360"/>
      </w:pPr>
    </w:lvl>
    <w:lvl w:ilvl="4" w:tplc="041F0019" w:tentative="1">
      <w:start w:val="1"/>
      <w:numFmt w:val="lowerLetter"/>
      <w:lvlText w:val="%5."/>
      <w:lvlJc w:val="left"/>
      <w:pPr>
        <w:ind w:left="3678" w:hanging="360"/>
      </w:pPr>
    </w:lvl>
    <w:lvl w:ilvl="5" w:tplc="041F001B" w:tentative="1">
      <w:start w:val="1"/>
      <w:numFmt w:val="lowerRoman"/>
      <w:lvlText w:val="%6."/>
      <w:lvlJc w:val="right"/>
      <w:pPr>
        <w:ind w:left="4398" w:hanging="180"/>
      </w:pPr>
    </w:lvl>
    <w:lvl w:ilvl="6" w:tplc="041F000F" w:tentative="1">
      <w:start w:val="1"/>
      <w:numFmt w:val="decimal"/>
      <w:lvlText w:val="%7."/>
      <w:lvlJc w:val="left"/>
      <w:pPr>
        <w:ind w:left="5118" w:hanging="360"/>
      </w:pPr>
    </w:lvl>
    <w:lvl w:ilvl="7" w:tplc="041F0019" w:tentative="1">
      <w:start w:val="1"/>
      <w:numFmt w:val="lowerLetter"/>
      <w:lvlText w:val="%8."/>
      <w:lvlJc w:val="left"/>
      <w:pPr>
        <w:ind w:left="5838" w:hanging="360"/>
      </w:pPr>
    </w:lvl>
    <w:lvl w:ilvl="8" w:tplc="041F001B" w:tentative="1">
      <w:start w:val="1"/>
      <w:numFmt w:val="lowerRoman"/>
      <w:lvlText w:val="%9."/>
      <w:lvlJc w:val="right"/>
      <w:pPr>
        <w:ind w:left="6558" w:hanging="180"/>
      </w:pPr>
    </w:lvl>
  </w:abstractNum>
  <w:abstractNum w:abstractNumId="5" w15:restartNumberingAfterBreak="0">
    <w:nsid w:val="76F72A6B"/>
    <w:multiLevelType w:val="hybridMultilevel"/>
    <w:tmpl w:val="289690A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4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zUxMDAxNrc0NDZX0lEKTi0uzszPAymwqAUA04nFtiwAAAA="/>
  </w:docVars>
  <w:rsids>
    <w:rsidRoot w:val="009E0FCB"/>
    <w:rsid w:val="00034B8C"/>
    <w:rsid w:val="0006246F"/>
    <w:rsid w:val="00087C69"/>
    <w:rsid w:val="00091833"/>
    <w:rsid w:val="000A1275"/>
    <w:rsid w:val="000B404B"/>
    <w:rsid w:val="000D225E"/>
    <w:rsid w:val="00117AB4"/>
    <w:rsid w:val="00135283"/>
    <w:rsid w:val="00137D81"/>
    <w:rsid w:val="0015278C"/>
    <w:rsid w:val="00185078"/>
    <w:rsid w:val="00185B1C"/>
    <w:rsid w:val="001F18D7"/>
    <w:rsid w:val="0020255C"/>
    <w:rsid w:val="00203DF8"/>
    <w:rsid w:val="00251505"/>
    <w:rsid w:val="0027465E"/>
    <w:rsid w:val="002929C1"/>
    <w:rsid w:val="002B3631"/>
    <w:rsid w:val="002D0B41"/>
    <w:rsid w:val="002D7B47"/>
    <w:rsid w:val="002D7BD7"/>
    <w:rsid w:val="002E56E6"/>
    <w:rsid w:val="00305325"/>
    <w:rsid w:val="00333052"/>
    <w:rsid w:val="00344E56"/>
    <w:rsid w:val="00377329"/>
    <w:rsid w:val="0038788D"/>
    <w:rsid w:val="00393B1A"/>
    <w:rsid w:val="003B3C29"/>
    <w:rsid w:val="003F2D7D"/>
    <w:rsid w:val="00434C78"/>
    <w:rsid w:val="004874E2"/>
    <w:rsid w:val="004A1394"/>
    <w:rsid w:val="004D0AA7"/>
    <w:rsid w:val="0052696D"/>
    <w:rsid w:val="00573D69"/>
    <w:rsid w:val="00580BDD"/>
    <w:rsid w:val="005A58B9"/>
    <w:rsid w:val="005D141D"/>
    <w:rsid w:val="005D71CF"/>
    <w:rsid w:val="005F4AE8"/>
    <w:rsid w:val="005F553C"/>
    <w:rsid w:val="005F7115"/>
    <w:rsid w:val="006D4716"/>
    <w:rsid w:val="007073C0"/>
    <w:rsid w:val="00710223"/>
    <w:rsid w:val="00720741"/>
    <w:rsid w:val="00750407"/>
    <w:rsid w:val="007668ED"/>
    <w:rsid w:val="00774AF1"/>
    <w:rsid w:val="007A708B"/>
    <w:rsid w:val="007B0487"/>
    <w:rsid w:val="007F2186"/>
    <w:rsid w:val="00841977"/>
    <w:rsid w:val="00857A4A"/>
    <w:rsid w:val="0087149D"/>
    <w:rsid w:val="008818F6"/>
    <w:rsid w:val="008F6350"/>
    <w:rsid w:val="00910A68"/>
    <w:rsid w:val="00925A98"/>
    <w:rsid w:val="009352AB"/>
    <w:rsid w:val="00965ECD"/>
    <w:rsid w:val="00994A6B"/>
    <w:rsid w:val="009E0FCB"/>
    <w:rsid w:val="00A36916"/>
    <w:rsid w:val="00A9694E"/>
    <w:rsid w:val="00B05D5D"/>
    <w:rsid w:val="00B2375F"/>
    <w:rsid w:val="00B26465"/>
    <w:rsid w:val="00B52954"/>
    <w:rsid w:val="00B93740"/>
    <w:rsid w:val="00BA3FAB"/>
    <w:rsid w:val="00BB6EB9"/>
    <w:rsid w:val="00BF1C26"/>
    <w:rsid w:val="00C26DB2"/>
    <w:rsid w:val="00C56BF3"/>
    <w:rsid w:val="00C57526"/>
    <w:rsid w:val="00CE4409"/>
    <w:rsid w:val="00D01AEE"/>
    <w:rsid w:val="00D82062"/>
    <w:rsid w:val="00D87107"/>
    <w:rsid w:val="00DB164E"/>
    <w:rsid w:val="00DB7F5B"/>
    <w:rsid w:val="00E6518C"/>
    <w:rsid w:val="00E829C9"/>
    <w:rsid w:val="00EE037C"/>
    <w:rsid w:val="00F02C6F"/>
    <w:rsid w:val="00F17256"/>
    <w:rsid w:val="00F92A6C"/>
    <w:rsid w:val="00FD0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335FA8"/>
  <w15:docId w15:val="{634D6B0C-5DA1-441D-B9E3-8D8A3B514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Balk1">
    <w:name w:val="heading 1"/>
    <w:next w:val="Normal"/>
    <w:link w:val="Balk1Char"/>
    <w:uiPriority w:val="9"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b/>
      <w:color w:val="000000"/>
      <w:sz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rPr>
      <w:rFonts w:ascii="Calibri" w:eastAsia="Calibri" w:hAnsi="Calibri" w:cs="Calibri"/>
      <w:b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34"/>
    <w:qFormat/>
    <w:rsid w:val="003B3C29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38788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38788D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38788D"/>
    <w:rPr>
      <w:rFonts w:ascii="Calibri" w:eastAsia="Calibri" w:hAnsi="Calibri" w:cs="Calibri"/>
      <w:color w:val="000000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38788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38788D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117A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17AB4"/>
    <w:rPr>
      <w:rFonts w:ascii="Calibri" w:eastAsia="Calibri" w:hAnsi="Calibri" w:cs="Calibri"/>
      <w:color w:val="000000"/>
    </w:rPr>
  </w:style>
  <w:style w:type="paragraph" w:styleId="AltBilgi">
    <w:name w:val="footer"/>
    <w:basedOn w:val="Normal"/>
    <w:link w:val="AltBilgiChar"/>
    <w:uiPriority w:val="99"/>
    <w:unhideWhenUsed/>
    <w:rsid w:val="00117A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17AB4"/>
    <w:rPr>
      <w:rFonts w:ascii="Calibri" w:eastAsia="Calibri" w:hAnsi="Calibri" w:cs="Calibri"/>
      <w:color w:val="000000"/>
    </w:rPr>
  </w:style>
  <w:style w:type="character" w:styleId="Kpr">
    <w:name w:val="Hyperlink"/>
    <w:basedOn w:val="VarsaylanParagrafYazTipi"/>
    <w:uiPriority w:val="99"/>
    <w:unhideWhenUsed/>
    <w:rsid w:val="00925A98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925A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130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1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684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418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0117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341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3140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8630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09058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55210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0582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95784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1802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383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cochranelibrary.co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DE4C102AFF131E4EAB36DEBA29929A11" ma:contentTypeVersion="11" ma:contentTypeDescription="Yeni belge oluşturun." ma:contentTypeScope="" ma:versionID="6e25e6714633833d5e2419d1997a00b5">
  <xsd:schema xmlns:xsd="http://www.w3.org/2001/XMLSchema" xmlns:xs="http://www.w3.org/2001/XMLSchema" xmlns:p="http://schemas.microsoft.com/office/2006/metadata/properties" xmlns:ns3="d6b16b5d-bd60-4890-983d-39f070fb2d23" targetNamespace="http://schemas.microsoft.com/office/2006/metadata/properties" ma:root="true" ma:fieldsID="22e723192e3ad0393fe4ffff5f2103a2" ns3:_="">
    <xsd:import namespace="d6b16b5d-bd60-4890-983d-39f070fb2d2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16b5d-bd60-4890-983d-39f070fb2d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0157BB-0B8A-4708-BF14-7B292CB10C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b16b5d-bd60-4890-983d-39f070fb2d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E97F8C-6DA0-4B97-ACF8-CD58FFE12E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287308-E56D-4206-A689-C8C0F9FD004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6</Pages>
  <Words>973</Words>
  <Characters>5551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gu ŞEN ( Kalite )</dc:creator>
  <cp:keywords/>
  <cp:lastModifiedBy>Sedat GÜNBEK</cp:lastModifiedBy>
  <cp:revision>32</cp:revision>
  <dcterms:created xsi:type="dcterms:W3CDTF">2022-03-01T08:02:00Z</dcterms:created>
  <dcterms:modified xsi:type="dcterms:W3CDTF">2022-03-08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5e46f04-1151-4928-a464-2b4d83efefbb_Enabled">
    <vt:lpwstr>true</vt:lpwstr>
  </property>
  <property fmtid="{D5CDD505-2E9C-101B-9397-08002B2CF9AE}" pid="3" name="MSIP_Label_55e46f04-1151-4928-a464-2b4d83efefbb_SetDate">
    <vt:lpwstr>2021-09-30T22:18:25Z</vt:lpwstr>
  </property>
  <property fmtid="{D5CDD505-2E9C-101B-9397-08002B2CF9AE}" pid="4" name="MSIP_Label_55e46f04-1151-4928-a464-2b4d83efefbb_Method">
    <vt:lpwstr>Standard</vt:lpwstr>
  </property>
  <property fmtid="{D5CDD505-2E9C-101B-9397-08002B2CF9AE}" pid="5" name="MSIP_Label_55e46f04-1151-4928-a464-2b4d83efefbb_Name">
    <vt:lpwstr>General Information</vt:lpwstr>
  </property>
  <property fmtid="{D5CDD505-2E9C-101B-9397-08002B2CF9AE}" pid="6" name="MSIP_Label_55e46f04-1151-4928-a464-2b4d83efefbb_SiteId">
    <vt:lpwstr>52d58be5-69b4-421b-836e-b92dbe0b067d</vt:lpwstr>
  </property>
  <property fmtid="{D5CDD505-2E9C-101B-9397-08002B2CF9AE}" pid="7" name="MSIP_Label_55e46f04-1151-4928-a464-2b4d83efefbb_ActionId">
    <vt:lpwstr>74f88996-917a-4927-96c8-b4d9be9a17dd</vt:lpwstr>
  </property>
  <property fmtid="{D5CDD505-2E9C-101B-9397-08002B2CF9AE}" pid="8" name="MSIP_Label_55e46f04-1151-4928-a464-2b4d83efefbb_ContentBits">
    <vt:lpwstr>0</vt:lpwstr>
  </property>
  <property fmtid="{D5CDD505-2E9C-101B-9397-08002B2CF9AE}" pid="9" name="ContentTypeId">
    <vt:lpwstr>0x010100DE4C102AFF131E4EAB36DEBA29929A11</vt:lpwstr>
  </property>
</Properties>
</file>